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4F7615FE" w:rsidR="00F521D9" w:rsidRPr="00721B77" w:rsidRDefault="00F521D9" w:rsidP="008B6C89">
      <w:pPr>
        <w:pStyle w:val="Title"/>
        <w:jc w:val="left"/>
        <w:rPr>
          <w:rFonts w:ascii="Aptos" w:hAnsi="Aptos" w:cstheme="minorHAnsi"/>
          <w:sz w:val="22"/>
          <w:szCs w:val="22"/>
          <w:highlight w:val="yellow"/>
        </w:rPr>
      </w:pPr>
    </w:p>
    <w:p w14:paraId="51516C33" w14:textId="77777777" w:rsidR="00F521D9" w:rsidRPr="00721B77" w:rsidRDefault="00F521D9" w:rsidP="00733C19">
      <w:pPr>
        <w:pStyle w:val="Title"/>
        <w:rPr>
          <w:rFonts w:ascii="Aptos" w:hAnsi="Aptos" w:cstheme="minorHAnsi"/>
          <w:sz w:val="22"/>
          <w:szCs w:val="22"/>
          <w:highlight w:val="yellow"/>
        </w:rPr>
      </w:pPr>
    </w:p>
    <w:p w14:paraId="01A2B2EA" w14:textId="77777777" w:rsidR="002041C1" w:rsidRPr="00721B77" w:rsidRDefault="002041C1" w:rsidP="005642DE">
      <w:pPr>
        <w:pStyle w:val="Title"/>
        <w:jc w:val="left"/>
        <w:rPr>
          <w:rFonts w:ascii="Aptos" w:hAnsi="Aptos" w:cstheme="minorHAnsi"/>
          <w:szCs w:val="32"/>
        </w:rPr>
      </w:pPr>
    </w:p>
    <w:p w14:paraId="59B673E1" w14:textId="355EB340" w:rsidR="00DD5A33" w:rsidRPr="00721B77" w:rsidRDefault="00DD5A33" w:rsidP="00733C19">
      <w:pPr>
        <w:pStyle w:val="Title"/>
        <w:rPr>
          <w:rFonts w:ascii="Aptos" w:hAnsi="Aptos" w:cstheme="minorHAnsi"/>
          <w:sz w:val="40"/>
          <w:szCs w:val="40"/>
        </w:rPr>
      </w:pPr>
      <w:r w:rsidRPr="00721B77">
        <w:rPr>
          <w:rFonts w:ascii="Aptos" w:hAnsi="Aptos" w:cstheme="minorHAnsi"/>
          <w:sz w:val="40"/>
          <w:szCs w:val="40"/>
        </w:rPr>
        <w:t>COUNTY OF ALAMEDA</w:t>
      </w:r>
    </w:p>
    <w:p w14:paraId="0D0F771E" w14:textId="33563831" w:rsidR="008B66A4" w:rsidRPr="00721B77" w:rsidRDefault="00776DF1" w:rsidP="00733C19">
      <w:pPr>
        <w:pStyle w:val="Title"/>
        <w:rPr>
          <w:rFonts w:ascii="Aptos" w:hAnsi="Aptos" w:cstheme="minorHAnsi"/>
          <w:sz w:val="40"/>
          <w:szCs w:val="40"/>
        </w:rPr>
      </w:pPr>
      <w:r w:rsidRPr="00721B77">
        <w:rPr>
          <w:rFonts w:ascii="Aptos" w:hAnsi="Aptos" w:cstheme="minorHAnsi"/>
          <w:sz w:val="40"/>
          <w:szCs w:val="40"/>
        </w:rPr>
        <w:t>ALAMEDA COUNTY HEALTH</w:t>
      </w:r>
    </w:p>
    <w:p w14:paraId="68930FF7" w14:textId="77777777" w:rsidR="00D33415" w:rsidRPr="00721B77" w:rsidRDefault="00D33415">
      <w:pPr>
        <w:pStyle w:val="Title"/>
        <w:rPr>
          <w:rFonts w:ascii="Aptos" w:hAnsi="Aptos" w:cstheme="minorHAnsi"/>
          <w:szCs w:val="32"/>
        </w:rPr>
      </w:pPr>
    </w:p>
    <w:p w14:paraId="53F4ABD3" w14:textId="0C13E80E" w:rsidR="00DD5A33" w:rsidRPr="00721B77" w:rsidRDefault="002E5490">
      <w:pPr>
        <w:pStyle w:val="Title"/>
        <w:rPr>
          <w:rFonts w:ascii="Aptos" w:hAnsi="Aptos" w:cstheme="minorHAnsi"/>
          <w:szCs w:val="32"/>
        </w:rPr>
      </w:pPr>
      <w:r w:rsidRPr="00721B77">
        <w:rPr>
          <w:rFonts w:ascii="Aptos" w:hAnsi="Aptos" w:cstheme="minorHAnsi"/>
          <w:szCs w:val="32"/>
        </w:rPr>
        <w:t>Bidders Conference</w:t>
      </w:r>
      <w:r w:rsidR="00D07E81" w:rsidRPr="00721B77">
        <w:rPr>
          <w:rFonts w:ascii="Aptos" w:hAnsi="Aptos" w:cstheme="minorHAnsi"/>
          <w:szCs w:val="32"/>
        </w:rPr>
        <w:t>s</w:t>
      </w:r>
      <w:r w:rsidR="005A1278" w:rsidRPr="00721B77">
        <w:rPr>
          <w:rFonts w:ascii="Aptos" w:hAnsi="Aptos" w:cstheme="minorHAnsi"/>
          <w:szCs w:val="32"/>
        </w:rPr>
        <w:t xml:space="preserve"> Attendee</w:t>
      </w:r>
      <w:r w:rsidR="002568B0" w:rsidRPr="00721B77">
        <w:rPr>
          <w:rFonts w:ascii="Aptos" w:hAnsi="Aptos" w:cstheme="minorHAnsi"/>
          <w:szCs w:val="32"/>
        </w:rPr>
        <w:t>s</w:t>
      </w:r>
      <w:r w:rsidR="00D34403" w:rsidRPr="00721B77">
        <w:rPr>
          <w:rFonts w:ascii="Aptos" w:hAnsi="Aptos" w:cstheme="minorHAnsi"/>
          <w:szCs w:val="32"/>
        </w:rPr>
        <w:t xml:space="preserve"> List</w:t>
      </w:r>
    </w:p>
    <w:p w14:paraId="6C709ED5" w14:textId="77777777" w:rsidR="00985AE1" w:rsidRPr="00721B77" w:rsidRDefault="00985AE1" w:rsidP="00985AE1">
      <w:pPr>
        <w:pStyle w:val="RFP-QHeader2"/>
        <w:rPr>
          <w:rFonts w:ascii="Aptos" w:hAnsi="Aptos" w:cstheme="minorHAnsi"/>
          <w:sz w:val="32"/>
          <w:szCs w:val="32"/>
        </w:rPr>
      </w:pPr>
    </w:p>
    <w:p w14:paraId="378A41C6" w14:textId="77777777" w:rsidR="00D34403" w:rsidRPr="00721B77" w:rsidRDefault="00D34403" w:rsidP="00D34403">
      <w:pPr>
        <w:pStyle w:val="Title"/>
        <w:rPr>
          <w:rFonts w:ascii="Aptos" w:hAnsi="Aptos" w:cstheme="minorHAnsi"/>
          <w:szCs w:val="32"/>
        </w:rPr>
      </w:pPr>
      <w:r w:rsidRPr="00721B77">
        <w:rPr>
          <w:rFonts w:ascii="Aptos" w:hAnsi="Aptos" w:cstheme="minorHAnsi"/>
          <w:szCs w:val="32"/>
        </w:rPr>
        <w:t>to</w:t>
      </w:r>
    </w:p>
    <w:p w14:paraId="4E0A0E17" w14:textId="77777777" w:rsidR="00D34403" w:rsidRPr="00721B77" w:rsidRDefault="00D34403" w:rsidP="00D34403">
      <w:pPr>
        <w:pStyle w:val="RFP-QHeader2"/>
        <w:rPr>
          <w:rFonts w:ascii="Aptos" w:hAnsi="Aptos" w:cstheme="minorHAnsi"/>
          <w:sz w:val="32"/>
          <w:szCs w:val="32"/>
        </w:rPr>
      </w:pPr>
    </w:p>
    <w:p w14:paraId="72CB54EE" w14:textId="6E392F10" w:rsidR="00D34403" w:rsidRPr="00721B77" w:rsidRDefault="00D34403" w:rsidP="00D34403">
      <w:pPr>
        <w:pStyle w:val="Subtitle"/>
        <w:rPr>
          <w:rFonts w:ascii="Aptos" w:hAnsi="Aptos" w:cstheme="minorHAnsi"/>
          <w:szCs w:val="32"/>
        </w:rPr>
      </w:pPr>
      <w:bookmarkStart w:id="0" w:name="_Hlk210914058"/>
      <w:r w:rsidRPr="00721B77">
        <w:rPr>
          <w:rFonts w:ascii="Aptos" w:hAnsi="Aptos" w:cstheme="minorHAnsi"/>
          <w:szCs w:val="32"/>
        </w:rPr>
        <w:t>RF</w:t>
      </w:r>
      <w:r w:rsidR="00903A9B" w:rsidRPr="00721B77">
        <w:rPr>
          <w:rFonts w:ascii="Aptos" w:hAnsi="Aptos" w:cstheme="minorHAnsi"/>
          <w:szCs w:val="32"/>
        </w:rPr>
        <w:t>P</w:t>
      </w:r>
      <w:r w:rsidR="008B66A4" w:rsidRPr="00721B77">
        <w:rPr>
          <w:rFonts w:ascii="Aptos" w:hAnsi="Aptos" w:cstheme="minorHAnsi"/>
          <w:szCs w:val="32"/>
        </w:rPr>
        <w:t xml:space="preserve"> No. </w:t>
      </w:r>
      <w:r w:rsidR="00776DF1" w:rsidRPr="00721B77">
        <w:rPr>
          <w:rFonts w:ascii="Aptos" w:hAnsi="Aptos" w:cstheme="minorHAnsi"/>
          <w:szCs w:val="32"/>
        </w:rPr>
        <w:t>ACH-900</w:t>
      </w:r>
      <w:r w:rsidR="00B15627" w:rsidRPr="00721B77">
        <w:rPr>
          <w:rFonts w:ascii="Aptos" w:hAnsi="Aptos" w:cstheme="minorHAnsi"/>
          <w:szCs w:val="32"/>
        </w:rPr>
        <w:t>7</w:t>
      </w:r>
      <w:r w:rsidR="00D33415" w:rsidRPr="00721B77">
        <w:rPr>
          <w:rFonts w:ascii="Aptos" w:hAnsi="Aptos" w:cstheme="minorHAnsi"/>
          <w:szCs w:val="32"/>
        </w:rPr>
        <w:t>26</w:t>
      </w:r>
    </w:p>
    <w:p w14:paraId="7D8620B9" w14:textId="77777777" w:rsidR="00D34403" w:rsidRPr="00721B77" w:rsidRDefault="00D34403" w:rsidP="00D34403">
      <w:pPr>
        <w:pStyle w:val="RFP-QHeader2"/>
        <w:rPr>
          <w:rFonts w:ascii="Aptos" w:hAnsi="Aptos" w:cstheme="minorHAnsi"/>
          <w:sz w:val="32"/>
          <w:szCs w:val="32"/>
        </w:rPr>
      </w:pPr>
    </w:p>
    <w:p w14:paraId="1DA25990" w14:textId="77777777" w:rsidR="00D34403" w:rsidRPr="00721B77" w:rsidRDefault="00D34403" w:rsidP="008B66A4">
      <w:pPr>
        <w:pStyle w:val="Title"/>
        <w:rPr>
          <w:rFonts w:ascii="Aptos" w:hAnsi="Aptos" w:cstheme="minorHAnsi"/>
          <w:szCs w:val="32"/>
        </w:rPr>
      </w:pPr>
      <w:r w:rsidRPr="00721B77">
        <w:rPr>
          <w:rFonts w:ascii="Aptos" w:hAnsi="Aptos" w:cstheme="minorHAnsi"/>
          <w:szCs w:val="32"/>
        </w:rPr>
        <w:t>for</w:t>
      </w:r>
    </w:p>
    <w:p w14:paraId="7852A2A1" w14:textId="77777777" w:rsidR="00D34403" w:rsidRPr="00721B77" w:rsidRDefault="00D34403" w:rsidP="00D34403">
      <w:pPr>
        <w:pStyle w:val="RFP-QHeader2"/>
        <w:rPr>
          <w:rFonts w:ascii="Aptos" w:hAnsi="Aptos" w:cstheme="minorHAnsi"/>
          <w:color w:val="000000" w:themeColor="text1"/>
          <w:sz w:val="32"/>
          <w:szCs w:val="32"/>
        </w:rPr>
      </w:pPr>
    </w:p>
    <w:p w14:paraId="0A6174ED" w14:textId="435E5912" w:rsidR="00B15627" w:rsidRPr="00721B77" w:rsidRDefault="008E47A1" w:rsidP="00B15627">
      <w:pPr>
        <w:pStyle w:val="RFP-QHeader2"/>
        <w:rPr>
          <w:rFonts w:ascii="Aptos" w:hAnsi="Aptos" w:cs="Calibri"/>
          <w:color w:val="000000" w:themeColor="text1"/>
          <w:sz w:val="32"/>
          <w:szCs w:val="32"/>
        </w:rPr>
      </w:pPr>
      <w:bookmarkStart w:id="1" w:name="_Hlk210915403"/>
      <w:r w:rsidRPr="00721B77">
        <w:rPr>
          <w:rFonts w:ascii="Aptos" w:hAnsi="Aptos" w:cs="Calibri"/>
          <w:color w:val="000000" w:themeColor="text1"/>
          <w:sz w:val="32"/>
          <w:szCs w:val="32"/>
        </w:rPr>
        <w:t>Family Resource Centers – Lead Agencies</w:t>
      </w:r>
    </w:p>
    <w:p w14:paraId="2E0C9025" w14:textId="57CF652A" w:rsidR="00407398" w:rsidRPr="00721B77" w:rsidRDefault="00407398" w:rsidP="00407398">
      <w:pPr>
        <w:pStyle w:val="RFP-QHeader2"/>
        <w:rPr>
          <w:rFonts w:ascii="Aptos" w:hAnsi="Aptos" w:cs="Calibri"/>
          <w:sz w:val="32"/>
          <w:szCs w:val="32"/>
        </w:rPr>
      </w:pPr>
    </w:p>
    <w:bookmarkEnd w:id="1"/>
    <w:p w14:paraId="529D0CF2" w14:textId="77777777" w:rsidR="00DD5A33" w:rsidRPr="00721B77" w:rsidRDefault="00DD5A33" w:rsidP="0091794A">
      <w:pPr>
        <w:rPr>
          <w:rFonts w:ascii="Aptos" w:hAnsi="Aptos" w:cstheme="minorHAnsi"/>
          <w:b/>
          <w:sz w:val="32"/>
          <w:szCs w:val="32"/>
        </w:rPr>
      </w:pPr>
    </w:p>
    <w:p w14:paraId="6E068B5C" w14:textId="67DA37C7" w:rsidR="008B5AFB" w:rsidRPr="00721B77" w:rsidRDefault="004D4102" w:rsidP="004A3BB7">
      <w:pPr>
        <w:jc w:val="center"/>
        <w:rPr>
          <w:rFonts w:ascii="Aptos" w:hAnsi="Aptos" w:cstheme="minorHAnsi"/>
          <w:b/>
          <w:sz w:val="32"/>
          <w:szCs w:val="32"/>
        </w:rPr>
      </w:pPr>
      <w:r w:rsidRPr="00721B77">
        <w:rPr>
          <w:rFonts w:ascii="Aptos" w:hAnsi="Aptos" w:cstheme="minorHAnsi"/>
          <w:b/>
          <w:sz w:val="32"/>
          <w:szCs w:val="32"/>
        </w:rPr>
        <w:t xml:space="preserve">Bidders Conferences </w:t>
      </w:r>
      <w:r w:rsidR="00D07E81" w:rsidRPr="00721B77">
        <w:rPr>
          <w:rFonts w:ascii="Aptos" w:hAnsi="Aptos" w:cstheme="minorHAnsi"/>
          <w:b/>
          <w:sz w:val="32"/>
          <w:szCs w:val="32"/>
        </w:rPr>
        <w:t>held on</w:t>
      </w:r>
      <w:r w:rsidR="004A3BB7" w:rsidRPr="00721B77">
        <w:rPr>
          <w:rFonts w:ascii="Aptos" w:hAnsi="Aptos" w:cstheme="minorHAnsi"/>
          <w:b/>
          <w:sz w:val="32"/>
          <w:szCs w:val="32"/>
        </w:rPr>
        <w:t xml:space="preserve"> </w:t>
      </w:r>
      <w:r w:rsidR="00B15627" w:rsidRPr="00721B77">
        <w:rPr>
          <w:rFonts w:ascii="Aptos" w:hAnsi="Aptos" w:cstheme="minorHAnsi"/>
          <w:b/>
          <w:sz w:val="32"/>
          <w:szCs w:val="32"/>
        </w:rPr>
        <w:t>March 19</w:t>
      </w:r>
      <w:bookmarkEnd w:id="0"/>
      <w:r w:rsidR="0066488D" w:rsidRPr="00721B77">
        <w:rPr>
          <w:rFonts w:ascii="Aptos" w:hAnsi="Aptos" w:cstheme="minorHAnsi"/>
          <w:b/>
          <w:sz w:val="32"/>
          <w:szCs w:val="32"/>
        </w:rPr>
        <w:t>-20, 2026</w:t>
      </w:r>
    </w:p>
    <w:p w14:paraId="0C1D3466" w14:textId="77777777" w:rsidR="00985AE1" w:rsidRPr="00721B77" w:rsidRDefault="00985AE1" w:rsidP="00985AE1">
      <w:pPr>
        <w:rPr>
          <w:rFonts w:ascii="Aptos" w:hAnsi="Aptos" w:cstheme="minorHAnsi"/>
          <w:sz w:val="22"/>
          <w:szCs w:val="22"/>
        </w:rPr>
      </w:pPr>
    </w:p>
    <w:p w14:paraId="432679DE" w14:textId="77777777" w:rsidR="00985AE1" w:rsidRPr="00721B77" w:rsidRDefault="00985AE1">
      <w:pPr>
        <w:jc w:val="center"/>
        <w:rPr>
          <w:rFonts w:ascii="Aptos" w:hAnsi="Aptos" w:cstheme="minorHAnsi"/>
          <w:sz w:val="22"/>
          <w:szCs w:val="22"/>
        </w:rPr>
      </w:pPr>
    </w:p>
    <w:p w14:paraId="361E23F9" w14:textId="77777777" w:rsidR="00ED5291" w:rsidRPr="00721B77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259931A7" w14:textId="77777777" w:rsidR="00ED5291" w:rsidRPr="00721B77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5178C1EE" w14:textId="77777777" w:rsidR="00524F51" w:rsidRPr="00721B77" w:rsidRDefault="00524F51">
      <w:pPr>
        <w:jc w:val="center"/>
        <w:rPr>
          <w:rFonts w:ascii="Aptos" w:hAnsi="Aptos" w:cstheme="minorHAnsi"/>
          <w:sz w:val="22"/>
          <w:szCs w:val="22"/>
        </w:rPr>
      </w:pPr>
    </w:p>
    <w:p w14:paraId="4E77234E" w14:textId="77777777" w:rsidR="00524F51" w:rsidRPr="00721B77" w:rsidRDefault="00524F51">
      <w:pPr>
        <w:jc w:val="center"/>
        <w:rPr>
          <w:rFonts w:ascii="Aptos" w:hAnsi="Aptos" w:cstheme="minorHAnsi"/>
          <w:sz w:val="22"/>
          <w:szCs w:val="22"/>
        </w:rPr>
      </w:pPr>
    </w:p>
    <w:p w14:paraId="3268C5C6" w14:textId="77777777" w:rsidR="00ED5291" w:rsidRPr="00721B77" w:rsidRDefault="00ED5291" w:rsidP="00BD2C0F">
      <w:pPr>
        <w:rPr>
          <w:rFonts w:ascii="Aptos" w:hAnsi="Aptos" w:cstheme="minorHAnsi"/>
          <w:sz w:val="22"/>
          <w:szCs w:val="22"/>
        </w:rPr>
      </w:pPr>
    </w:p>
    <w:p w14:paraId="78781292" w14:textId="77777777" w:rsidR="00ED5291" w:rsidRPr="00721B77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4B81B4D2" w14:textId="2BBBE0E1" w:rsidR="00ED5291" w:rsidRPr="00721B77" w:rsidRDefault="00063E39" w:rsidP="00D33415">
      <w:pPr>
        <w:ind w:left="2520"/>
        <w:rPr>
          <w:rFonts w:ascii="Aptos" w:hAnsi="Aptos" w:cstheme="minorHAnsi"/>
          <w:color w:val="70AD47" w:themeColor="accent6"/>
          <w:sz w:val="22"/>
          <w:szCs w:val="22"/>
        </w:rPr>
        <w:sectPr w:rsidR="00ED5291" w:rsidRPr="00721B77" w:rsidSect="000655C4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721B77">
        <w:rPr>
          <w:rFonts w:ascii="Aptos" w:hAnsi="Aptos" w:cstheme="minorHAnsi"/>
          <w:noProof/>
          <w:color w:val="70AD47" w:themeColor="accent6"/>
          <w:sz w:val="22"/>
          <w:szCs w:val="22"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721B77">
        <w:rPr>
          <w:rFonts w:ascii="Aptos" w:hAnsi="Aptos" w:cstheme="minorHAnsi"/>
          <w:color w:val="70AD47" w:themeColor="accent6"/>
          <w:sz w:val="22"/>
          <w:szCs w:val="22"/>
        </w:rPr>
        <w:t xml:space="preserve">Alameda County is committed to reducing environmental impacts across our entire supply chain. </w:t>
      </w:r>
      <w:r w:rsidR="00D33415" w:rsidRPr="00721B77">
        <w:rPr>
          <w:rFonts w:ascii="Aptos" w:hAnsi="Aptos" w:cstheme="minorHAnsi"/>
          <w:color w:val="70AD47" w:themeColor="accent6"/>
          <w:sz w:val="22"/>
          <w:szCs w:val="22"/>
        </w:rPr>
        <w:t xml:space="preserve"> </w:t>
      </w:r>
      <w:r w:rsidR="00ED5291" w:rsidRPr="00721B77">
        <w:rPr>
          <w:rFonts w:ascii="Aptos" w:hAnsi="Aptos" w:cstheme="minorHAnsi"/>
          <w:color w:val="70AD47" w:themeColor="accent6"/>
          <w:sz w:val="22"/>
          <w:szCs w:val="22"/>
        </w:rPr>
        <w:t>If printing this document, please print only what you need, print double-sided, and use recycled-content paper.</w:t>
      </w:r>
    </w:p>
    <w:p w14:paraId="4461B307" w14:textId="568354FE" w:rsidR="00DD5A33" w:rsidRPr="00721B77" w:rsidRDefault="004D4102" w:rsidP="00E6575A">
      <w:pPr>
        <w:keepNext/>
        <w:spacing w:after="120"/>
        <w:rPr>
          <w:rFonts w:ascii="Aptos" w:hAnsi="Aptos" w:cstheme="minorHAnsi"/>
          <w:sz w:val="22"/>
          <w:szCs w:val="22"/>
        </w:rPr>
      </w:pPr>
      <w:r w:rsidRPr="00721B77">
        <w:rPr>
          <w:rFonts w:ascii="Aptos" w:hAnsi="Aptos" w:cstheme="minorHAnsi"/>
          <w:sz w:val="22"/>
          <w:szCs w:val="22"/>
        </w:rPr>
        <w:lastRenderedPageBreak/>
        <w:t>The following participants attended the Bidders Conferences</w:t>
      </w:r>
      <w:r w:rsidR="00DD5A33" w:rsidRPr="00721B77">
        <w:rPr>
          <w:rFonts w:ascii="Aptos" w:hAnsi="Aptos" w:cstheme="minorHAnsi"/>
          <w:sz w:val="22"/>
          <w:szCs w:val="22"/>
        </w:rPr>
        <w:t>:</w:t>
      </w:r>
    </w:p>
    <w:tbl>
      <w:tblPr>
        <w:tblW w:w="107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3060"/>
        <w:gridCol w:w="2070"/>
        <w:gridCol w:w="4770"/>
      </w:tblGrid>
      <w:tr w:rsidR="000D5051" w:rsidRPr="00721B77" w14:paraId="1D43C056" w14:textId="77777777" w:rsidTr="00070FDD">
        <w:trPr>
          <w:cantSplit/>
          <w:tblHeader/>
          <w:jc w:val="center"/>
        </w:trPr>
        <w:tc>
          <w:tcPr>
            <w:tcW w:w="810" w:type="dxa"/>
            <w:tcBorders>
              <w:top w:val="nil"/>
              <w:left w:val="nil"/>
            </w:tcBorders>
          </w:tcPr>
          <w:p w14:paraId="2CE21B56" w14:textId="424001EA" w:rsidR="000D5051" w:rsidRPr="00721B77" w:rsidRDefault="00D33415" w:rsidP="000968D1">
            <w:pPr>
              <w:keepNext/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theme="minorHAnsi"/>
                <w:sz w:val="22"/>
                <w:szCs w:val="22"/>
              </w:rPr>
              <w:tab/>
            </w:r>
          </w:p>
          <w:p w14:paraId="793F736D" w14:textId="77777777" w:rsidR="000D5051" w:rsidRPr="00721B77" w:rsidRDefault="000D5051" w:rsidP="00E00DFC">
            <w:pPr>
              <w:ind w:firstLine="139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123C1DDA" w14:textId="77777777" w:rsidR="000D5051" w:rsidRPr="00721B77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721B77">
              <w:rPr>
                <w:rFonts w:ascii="Aptos" w:hAnsi="Aptos" w:cs="Calibri"/>
                <w:b/>
                <w:sz w:val="22"/>
                <w:szCs w:val="22"/>
              </w:rPr>
              <w:t>Company Name / Addres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51F469" w14:textId="77777777" w:rsidR="000D5051" w:rsidRPr="00721B77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721B77">
              <w:rPr>
                <w:rFonts w:ascii="Aptos" w:hAnsi="Aptos" w:cs="Calibri"/>
                <w:b/>
                <w:sz w:val="22"/>
                <w:szCs w:val="22"/>
              </w:rPr>
              <w:t>Representative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1A2D2D" w14:textId="77777777" w:rsidR="000D5051" w:rsidRPr="00721B77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721B77">
              <w:rPr>
                <w:rFonts w:ascii="Aptos" w:hAnsi="Aptos" w:cs="Calibri"/>
                <w:b/>
                <w:sz w:val="22"/>
                <w:szCs w:val="22"/>
              </w:rPr>
              <w:t>Contact Information</w:t>
            </w:r>
          </w:p>
        </w:tc>
      </w:tr>
      <w:tr w:rsidR="00247E55" w:rsidRPr="00721B77" w14:paraId="733B6AC2" w14:textId="77777777" w:rsidTr="00A953D8">
        <w:trPr>
          <w:jc w:val="center"/>
        </w:trPr>
        <w:tc>
          <w:tcPr>
            <w:tcW w:w="810" w:type="dxa"/>
            <w:vMerge w:val="restart"/>
          </w:tcPr>
          <w:p w14:paraId="4B36646E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EF6153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 xml:space="preserve">DCJ Global Management Solutions, LLC </w:t>
            </w:r>
          </w:p>
          <w:p w14:paraId="7EBBEBE3" w14:textId="77777777" w:rsidR="008B6C89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84 Peachtree Street NW</w:t>
            </w:r>
          </w:p>
          <w:p w14:paraId="3732024D" w14:textId="2A1EE820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Atlanta, Georgia 30303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EEABB3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/>
                <w:sz w:val="22"/>
                <w:szCs w:val="22"/>
              </w:rPr>
              <w:t>Dawn Johnson</w:t>
            </w:r>
          </w:p>
          <w:p w14:paraId="148F22F2" w14:textId="257A3199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3C6D56" w14:textId="05EE0126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347-470-3481</w:t>
            </w:r>
          </w:p>
        </w:tc>
      </w:tr>
      <w:tr w:rsidR="00247E55" w:rsidRPr="003064EC" w14:paraId="0AA0D51C" w14:textId="77777777" w:rsidTr="00A953D8">
        <w:trPr>
          <w:jc w:val="center"/>
        </w:trPr>
        <w:tc>
          <w:tcPr>
            <w:tcW w:w="810" w:type="dxa"/>
            <w:vMerge/>
          </w:tcPr>
          <w:p w14:paraId="497B919B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8DCE56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3189B6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D0E77" w14:textId="62A26938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  <w:lang w:val="pt-BR"/>
              </w:rPr>
              <w:t>dawnj.dcjsolution@att.net</w:t>
            </w:r>
          </w:p>
        </w:tc>
      </w:tr>
      <w:tr w:rsidR="00247E55" w:rsidRPr="00721B77" w14:paraId="4EA94C63" w14:textId="77777777" w:rsidTr="00A953D8">
        <w:trPr>
          <w:jc w:val="center"/>
        </w:trPr>
        <w:tc>
          <w:tcPr>
            <w:tcW w:w="810" w:type="dxa"/>
            <w:vMerge/>
          </w:tcPr>
          <w:p w14:paraId="571C3989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D8169B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E83058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37982" w14:textId="2EDCE0D4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247E55" w:rsidRPr="00721B77" w14:paraId="6F6A1CD7" w14:textId="77777777" w:rsidTr="00A953D8">
        <w:trPr>
          <w:jc w:val="center"/>
        </w:trPr>
        <w:tc>
          <w:tcPr>
            <w:tcW w:w="810" w:type="dxa"/>
            <w:vMerge/>
          </w:tcPr>
          <w:p w14:paraId="4FE45BD6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413D6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9AC37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70B204" w14:textId="580FBA44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247E55" w:rsidRPr="00721B77" w14:paraId="31B09613" w14:textId="77777777" w:rsidTr="00A953D8">
        <w:trPr>
          <w:jc w:val="center"/>
        </w:trPr>
        <w:tc>
          <w:tcPr>
            <w:tcW w:w="810" w:type="dxa"/>
            <w:vMerge/>
          </w:tcPr>
          <w:p w14:paraId="54E158B1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4706A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2984D8" w14:textId="77777777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A59B6" w14:textId="12503B06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247E55" w:rsidRPr="00721B77" w14:paraId="2D26B0AC" w14:textId="77777777" w:rsidTr="00A953D8">
        <w:trPr>
          <w:jc w:val="center"/>
        </w:trPr>
        <w:tc>
          <w:tcPr>
            <w:tcW w:w="810" w:type="dxa"/>
            <w:vMerge w:val="restart"/>
          </w:tcPr>
          <w:p w14:paraId="5E7A3396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8FD9F5" w14:textId="77777777" w:rsidR="00A953D8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 xml:space="preserve">Health and Human Resource Education Center </w:t>
            </w:r>
          </w:p>
          <w:p w14:paraId="5CFB32FE" w14:textId="77777777" w:rsidR="008B6C89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 xml:space="preserve">500 East 8th Street </w:t>
            </w:r>
          </w:p>
          <w:p w14:paraId="36928704" w14:textId="35ECEADF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Oakland, CA 94606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5283D7" w14:textId="6B76E258" w:rsidR="00247E55" w:rsidRPr="00721B77" w:rsidRDefault="00247E55" w:rsidP="00247E55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/>
                <w:sz w:val="22"/>
                <w:szCs w:val="22"/>
              </w:rPr>
              <w:t>Shanina Shumate</w:t>
            </w: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88B59" w14:textId="46DC6D69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</w:rPr>
              <w:t>510-385-1367</w:t>
            </w:r>
          </w:p>
        </w:tc>
      </w:tr>
      <w:tr w:rsidR="00B15627" w:rsidRPr="003064EC" w14:paraId="76B5AADD" w14:textId="77777777" w:rsidTr="00A953D8">
        <w:trPr>
          <w:jc w:val="center"/>
        </w:trPr>
        <w:tc>
          <w:tcPr>
            <w:tcW w:w="810" w:type="dxa"/>
            <w:vMerge/>
          </w:tcPr>
          <w:p w14:paraId="40547A12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BD83D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34B84" w14:textId="77777777" w:rsidR="00B15627" w:rsidRPr="00721B77" w:rsidRDefault="00B15627" w:rsidP="00B1562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4D900" w14:textId="5ED921B4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  <w:lang w:val="pt-BR"/>
              </w:rPr>
              <w:t>sshumate.hhrec@gmail.com</w:t>
            </w:r>
          </w:p>
        </w:tc>
      </w:tr>
      <w:tr w:rsidR="00B15627" w:rsidRPr="00721B77" w14:paraId="23372C36" w14:textId="77777777" w:rsidTr="00A953D8">
        <w:trPr>
          <w:jc w:val="center"/>
        </w:trPr>
        <w:tc>
          <w:tcPr>
            <w:tcW w:w="810" w:type="dxa"/>
            <w:vMerge/>
          </w:tcPr>
          <w:p w14:paraId="3268E6A2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4A28C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CE2ED" w14:textId="77777777" w:rsidR="00B15627" w:rsidRPr="00721B77" w:rsidRDefault="00B15627" w:rsidP="00B1562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5A6090" w14:textId="3A819576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B15627" w:rsidRPr="00721B77" w14:paraId="7D818E7D" w14:textId="77777777" w:rsidTr="00A953D8">
        <w:trPr>
          <w:jc w:val="center"/>
        </w:trPr>
        <w:tc>
          <w:tcPr>
            <w:tcW w:w="810" w:type="dxa"/>
            <w:vMerge/>
          </w:tcPr>
          <w:p w14:paraId="16A7DA6D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35406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B4E83" w14:textId="77777777" w:rsidR="00B15627" w:rsidRPr="00721B77" w:rsidRDefault="00B15627" w:rsidP="00B1562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AFB361" w14:textId="0A4A0A4B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15627" w:rsidRPr="00721B77" w14:paraId="261347F1" w14:textId="77777777" w:rsidTr="00A953D8">
        <w:trPr>
          <w:jc w:val="center"/>
        </w:trPr>
        <w:tc>
          <w:tcPr>
            <w:tcW w:w="810" w:type="dxa"/>
            <w:vMerge/>
          </w:tcPr>
          <w:p w14:paraId="6E445415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5AA170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F0309D" w14:textId="77777777" w:rsidR="00B15627" w:rsidRPr="00721B77" w:rsidRDefault="00B15627" w:rsidP="00B1562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5B23A" w14:textId="26AFE031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247E55" w:rsidRPr="00721B77" w14:paraId="25E4FDFD" w14:textId="77777777" w:rsidTr="00A953D8">
        <w:trPr>
          <w:jc w:val="center"/>
        </w:trPr>
        <w:tc>
          <w:tcPr>
            <w:tcW w:w="810" w:type="dxa"/>
            <w:vMerge w:val="restart"/>
          </w:tcPr>
          <w:p w14:paraId="4CBBBF78" w14:textId="35CB5F94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8E8258" w14:textId="77777777" w:rsidR="00A953D8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 xml:space="preserve">Level UP Enrichment </w:t>
            </w:r>
          </w:p>
          <w:p w14:paraId="5FD22274" w14:textId="3236EB21" w:rsidR="0066488D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PO BOX 3012</w:t>
            </w:r>
          </w:p>
          <w:p w14:paraId="6D81EFA5" w14:textId="54DDE61F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Sugar land, Texas 77487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7EFAC5" w14:textId="77777777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/>
                <w:color w:val="000000"/>
                <w:sz w:val="22"/>
                <w:szCs w:val="22"/>
              </w:rPr>
              <w:t xml:space="preserve">Angela Bailey </w:t>
            </w:r>
          </w:p>
          <w:p w14:paraId="2CD36EF3" w14:textId="34E573FC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42A3B" w14:textId="2CD619FA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</w:rPr>
              <w:t xml:space="preserve">346-250-1690 </w:t>
            </w:r>
          </w:p>
        </w:tc>
      </w:tr>
      <w:tr w:rsidR="00247E55" w:rsidRPr="003064EC" w14:paraId="25ABF46F" w14:textId="77777777" w:rsidTr="00A953D8">
        <w:trPr>
          <w:jc w:val="center"/>
        </w:trPr>
        <w:tc>
          <w:tcPr>
            <w:tcW w:w="810" w:type="dxa"/>
            <w:vMerge/>
          </w:tcPr>
          <w:p w14:paraId="5CF0A39B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C16334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0778F7" w14:textId="5E8BD133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8629C" w14:textId="5471DFBF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  <w:lang w:val="pt-BR"/>
              </w:rPr>
              <w:t>Info@leveluenrichment.com</w:t>
            </w:r>
          </w:p>
        </w:tc>
      </w:tr>
      <w:tr w:rsidR="00247E55" w:rsidRPr="00721B77" w14:paraId="225613CC" w14:textId="77777777" w:rsidTr="00A953D8">
        <w:trPr>
          <w:jc w:val="center"/>
        </w:trPr>
        <w:tc>
          <w:tcPr>
            <w:tcW w:w="810" w:type="dxa"/>
            <w:vMerge/>
          </w:tcPr>
          <w:p w14:paraId="50CD003E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8F3405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CB9A6F" w14:textId="27026C13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F0360B" w14:textId="2CCA71E1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247E55" w:rsidRPr="00721B77" w14:paraId="1CEBB6A9" w14:textId="77777777" w:rsidTr="00A953D8">
        <w:trPr>
          <w:jc w:val="center"/>
        </w:trPr>
        <w:tc>
          <w:tcPr>
            <w:tcW w:w="810" w:type="dxa"/>
            <w:vMerge/>
          </w:tcPr>
          <w:p w14:paraId="5B423DBE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478A8D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B059C" w14:textId="16BE4631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3308F8" w14:textId="10C3725F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247E55" w:rsidRPr="00721B77" w14:paraId="5C7712C9" w14:textId="77777777" w:rsidTr="00A953D8">
        <w:trPr>
          <w:trHeight w:val="222"/>
          <w:jc w:val="center"/>
        </w:trPr>
        <w:tc>
          <w:tcPr>
            <w:tcW w:w="810" w:type="dxa"/>
            <w:vMerge/>
          </w:tcPr>
          <w:p w14:paraId="19CB3D73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012644" w14:textId="77777777" w:rsidR="00247E55" w:rsidRPr="00721B77" w:rsidRDefault="00247E55" w:rsidP="00247E55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5CF1A" w14:textId="44964F26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6EE77" w14:textId="5EC70B03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247E55" w:rsidRPr="00721B77" w14:paraId="027C5E8A" w14:textId="77777777" w:rsidTr="00A953D8">
        <w:trPr>
          <w:trHeight w:val="108"/>
          <w:jc w:val="center"/>
        </w:trPr>
        <w:tc>
          <w:tcPr>
            <w:tcW w:w="810" w:type="dxa"/>
            <w:vMerge w:val="restart"/>
          </w:tcPr>
          <w:p w14:paraId="5F1894C4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0D4601" w14:textId="77777777" w:rsidR="0066488D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 xml:space="preserve">Lotus Bloom Family Resource Centers </w:t>
            </w:r>
          </w:p>
          <w:p w14:paraId="3E975BCE" w14:textId="77777777" w:rsidR="0066488D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2800 Park Blvd</w:t>
            </w:r>
          </w:p>
          <w:p w14:paraId="17768A5C" w14:textId="6FF5AA68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  <w:t>Oakland CA 94610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88854C" w14:textId="77777777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/>
                <w:color w:val="000000"/>
                <w:sz w:val="22"/>
                <w:szCs w:val="22"/>
              </w:rPr>
              <w:t>Angela Howard</w:t>
            </w:r>
          </w:p>
          <w:p w14:paraId="39A6B993" w14:textId="38FDD11B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2A0130" w14:textId="62AE7D27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</w:rPr>
              <w:t>510-735-9222</w:t>
            </w:r>
          </w:p>
        </w:tc>
      </w:tr>
      <w:tr w:rsidR="00247E55" w:rsidRPr="003064EC" w14:paraId="07CE6979" w14:textId="77777777" w:rsidTr="00A953D8">
        <w:trPr>
          <w:trHeight w:val="108"/>
          <w:jc w:val="center"/>
        </w:trPr>
        <w:tc>
          <w:tcPr>
            <w:tcW w:w="810" w:type="dxa"/>
            <w:vMerge/>
          </w:tcPr>
          <w:p w14:paraId="28717460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8A5CF9" w14:textId="77777777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1D7BA0" w14:textId="77777777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C6153" w14:textId="75F2EADE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  <w:lang w:val="pt-BR"/>
              </w:rPr>
              <w:t>angela@lotusbloomfamily.org</w:t>
            </w:r>
          </w:p>
        </w:tc>
      </w:tr>
      <w:tr w:rsidR="00247E55" w:rsidRPr="00721B77" w14:paraId="13F27D18" w14:textId="77777777" w:rsidTr="00A953D8">
        <w:trPr>
          <w:trHeight w:val="108"/>
          <w:jc w:val="center"/>
        </w:trPr>
        <w:tc>
          <w:tcPr>
            <w:tcW w:w="810" w:type="dxa"/>
            <w:vMerge/>
          </w:tcPr>
          <w:p w14:paraId="14B102E7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C91761" w14:textId="77777777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92DEAB" w14:textId="77777777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753EAF" w14:textId="67CDAFA0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247E55" w:rsidRPr="00721B77" w14:paraId="46AB0981" w14:textId="77777777" w:rsidTr="00A953D8">
        <w:trPr>
          <w:trHeight w:val="108"/>
          <w:jc w:val="center"/>
        </w:trPr>
        <w:tc>
          <w:tcPr>
            <w:tcW w:w="810" w:type="dxa"/>
            <w:vMerge/>
          </w:tcPr>
          <w:p w14:paraId="58B5BA10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AFE86E" w14:textId="77777777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749E06" w14:textId="77777777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F32C3" w14:textId="58D77C18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247E55" w:rsidRPr="00721B77" w14:paraId="4DE268FE" w14:textId="77777777" w:rsidTr="00A953D8">
        <w:trPr>
          <w:trHeight w:val="108"/>
          <w:jc w:val="center"/>
        </w:trPr>
        <w:tc>
          <w:tcPr>
            <w:tcW w:w="810" w:type="dxa"/>
            <w:vMerge/>
          </w:tcPr>
          <w:p w14:paraId="2A986937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9242B" w14:textId="77777777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BD6082" w14:textId="77777777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C41BA" w14:textId="5FA9E7EE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247E55" w:rsidRPr="00721B77" w14:paraId="49EDCFD4" w14:textId="77777777" w:rsidTr="00A953D8">
        <w:trPr>
          <w:jc w:val="center"/>
        </w:trPr>
        <w:tc>
          <w:tcPr>
            <w:tcW w:w="810" w:type="dxa"/>
            <w:vMerge w:val="restart"/>
          </w:tcPr>
          <w:p w14:paraId="2D5DB4D7" w14:textId="77777777" w:rsidR="00247E55" w:rsidRPr="00721B77" w:rsidRDefault="00247E55" w:rsidP="00247E5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vAlign w:val="center"/>
          </w:tcPr>
          <w:p w14:paraId="66FCE23A" w14:textId="77777777" w:rsidR="0066488D" w:rsidRPr="00721B77" w:rsidRDefault="00247E55" w:rsidP="00247E5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sz w:val="22"/>
                <w:szCs w:val="22"/>
              </w:rPr>
              <w:t xml:space="preserve">Safe Passages </w:t>
            </w:r>
          </w:p>
          <w:p w14:paraId="146D0FA9" w14:textId="77777777" w:rsidR="0066488D" w:rsidRPr="00721B77" w:rsidRDefault="00247E55" w:rsidP="00247E5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sz w:val="22"/>
                <w:szCs w:val="22"/>
              </w:rPr>
              <w:t>1017 Clay St</w:t>
            </w:r>
          </w:p>
          <w:p w14:paraId="132D66F9" w14:textId="2553A1A5" w:rsidR="00247E55" w:rsidRPr="00721B77" w:rsidRDefault="00247E55" w:rsidP="00247E5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sz w:val="22"/>
                <w:szCs w:val="22"/>
              </w:rPr>
              <w:t>Oakland CA 94607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41EBF" w14:textId="0C7F2341" w:rsidR="00247E55" w:rsidRPr="00721B77" w:rsidRDefault="00247E55" w:rsidP="00247E55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/>
                <w:color w:val="000000"/>
                <w:sz w:val="22"/>
                <w:szCs w:val="22"/>
              </w:rPr>
              <w:t>Vanessa Urbina</w:t>
            </w: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AC5962" w14:textId="4CBE7392" w:rsidR="00247E55" w:rsidRPr="00721B77" w:rsidRDefault="00247E55" w:rsidP="00247E55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925-282-0877</w:t>
            </w:r>
          </w:p>
        </w:tc>
      </w:tr>
      <w:tr w:rsidR="00B15627" w:rsidRPr="003064EC" w14:paraId="39D6E8DD" w14:textId="77777777" w:rsidTr="00A953D8">
        <w:trPr>
          <w:jc w:val="center"/>
        </w:trPr>
        <w:tc>
          <w:tcPr>
            <w:tcW w:w="810" w:type="dxa"/>
            <w:vMerge/>
          </w:tcPr>
          <w:p w14:paraId="434ADFF1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2A7DF7EB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CC445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2252FF" w14:textId="49BA944F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1D2A47" w:rsidRPr="00721B77">
              <w:rPr>
                <w:rFonts w:ascii="Aptos" w:hAnsi="Aptos"/>
                <w:color w:val="000000"/>
                <w:sz w:val="22"/>
                <w:szCs w:val="22"/>
                <w:lang w:val="pt-BR"/>
              </w:rPr>
              <w:t>vurbina@safepassages.org</w:t>
            </w:r>
          </w:p>
        </w:tc>
      </w:tr>
      <w:tr w:rsidR="00B15627" w:rsidRPr="00721B77" w14:paraId="7753FDFC" w14:textId="77777777" w:rsidTr="00A953D8">
        <w:trPr>
          <w:jc w:val="center"/>
        </w:trPr>
        <w:tc>
          <w:tcPr>
            <w:tcW w:w="810" w:type="dxa"/>
            <w:vMerge/>
          </w:tcPr>
          <w:p w14:paraId="04B0332A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76A793AB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F6EB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54926" w14:textId="58E3CD6C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B15627" w:rsidRPr="00721B77" w14:paraId="4DAD1005" w14:textId="77777777" w:rsidTr="00A953D8">
        <w:trPr>
          <w:jc w:val="center"/>
        </w:trPr>
        <w:tc>
          <w:tcPr>
            <w:tcW w:w="810" w:type="dxa"/>
            <w:vMerge/>
          </w:tcPr>
          <w:p w14:paraId="6C439BD0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78BD70B9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A5448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0175D" w14:textId="6E5749C8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15627" w:rsidRPr="00721B77" w14:paraId="2FE4F628" w14:textId="77777777" w:rsidTr="00A953D8">
        <w:trPr>
          <w:jc w:val="center"/>
        </w:trPr>
        <w:tc>
          <w:tcPr>
            <w:tcW w:w="810" w:type="dxa"/>
            <w:vMerge/>
          </w:tcPr>
          <w:p w14:paraId="034C635E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248CAE92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1CAF7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A451D9" w14:textId="3DAE89BF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1D2A47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B15627" w:rsidRPr="00721B77" w14:paraId="07B224F7" w14:textId="77777777" w:rsidTr="00A953D8">
        <w:trPr>
          <w:jc w:val="center"/>
        </w:trPr>
        <w:tc>
          <w:tcPr>
            <w:tcW w:w="810" w:type="dxa"/>
            <w:vMerge w:val="restart"/>
          </w:tcPr>
          <w:p w14:paraId="7DC42DFA" w14:textId="77777777" w:rsidR="00B15627" w:rsidRPr="00721B77" w:rsidRDefault="00B15627" w:rsidP="00B1562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Borders>
              <w:right w:val="single" w:sz="4" w:space="0" w:color="auto"/>
            </w:tcBorders>
            <w:vAlign w:val="center"/>
          </w:tcPr>
          <w:p w14:paraId="26DA115A" w14:textId="77777777" w:rsidR="009701D8" w:rsidRPr="00721B77" w:rsidRDefault="009701D8" w:rsidP="009701D8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Bay Area Community Resources</w:t>
            </w:r>
          </w:p>
          <w:p w14:paraId="686C2C7C" w14:textId="7EFB3922" w:rsidR="00B15627" w:rsidRPr="00721B77" w:rsidRDefault="00B15627" w:rsidP="00B15627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562B" w14:textId="77777777" w:rsidR="00813C54" w:rsidRPr="00721B77" w:rsidRDefault="00813C54" w:rsidP="00813C54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Stephanie Hochman</w:t>
            </w:r>
          </w:p>
          <w:p w14:paraId="18F385B7" w14:textId="7B802AE9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5D69D6" w14:textId="449FFAE9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813C54"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 559-3012</w:t>
            </w:r>
          </w:p>
        </w:tc>
      </w:tr>
      <w:tr w:rsidR="00B15627" w:rsidRPr="003064EC" w14:paraId="484FD17F" w14:textId="77777777" w:rsidTr="00A953D8">
        <w:trPr>
          <w:jc w:val="center"/>
        </w:trPr>
        <w:tc>
          <w:tcPr>
            <w:tcW w:w="810" w:type="dxa"/>
            <w:vMerge/>
          </w:tcPr>
          <w:p w14:paraId="5840D29F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49DD151F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2DAA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49FB5" w14:textId="2E350F7D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813C54"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shochman@bacr.org</w:t>
            </w:r>
          </w:p>
        </w:tc>
      </w:tr>
      <w:tr w:rsidR="00B15627" w:rsidRPr="00721B77" w14:paraId="19B1C75C" w14:textId="77777777" w:rsidTr="00A953D8">
        <w:trPr>
          <w:jc w:val="center"/>
        </w:trPr>
        <w:tc>
          <w:tcPr>
            <w:tcW w:w="810" w:type="dxa"/>
            <w:vMerge/>
          </w:tcPr>
          <w:p w14:paraId="3924E0F6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56D6FF74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2E6ED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31C726" w14:textId="67C471C5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813C54" w:rsidRPr="00721B77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B15627" w:rsidRPr="00721B77" w14:paraId="584986D8" w14:textId="77777777" w:rsidTr="00A953D8">
        <w:trPr>
          <w:jc w:val="center"/>
        </w:trPr>
        <w:tc>
          <w:tcPr>
            <w:tcW w:w="810" w:type="dxa"/>
            <w:vMerge/>
          </w:tcPr>
          <w:p w14:paraId="5439E3FF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4BEC83BB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66B75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54F20" w14:textId="0C0B2BCF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15627" w:rsidRPr="00721B77" w14:paraId="6AA1B4FF" w14:textId="77777777" w:rsidTr="00A953D8">
        <w:trPr>
          <w:jc w:val="center"/>
        </w:trPr>
        <w:tc>
          <w:tcPr>
            <w:tcW w:w="810" w:type="dxa"/>
            <w:vMerge/>
          </w:tcPr>
          <w:p w14:paraId="17C6EF01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right w:val="single" w:sz="4" w:space="0" w:color="auto"/>
            </w:tcBorders>
            <w:vAlign w:val="center"/>
          </w:tcPr>
          <w:p w14:paraId="45CBA75F" w14:textId="77777777" w:rsidR="00B15627" w:rsidRPr="00721B77" w:rsidRDefault="00B15627" w:rsidP="00B1562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AF38" w14:textId="77777777" w:rsidR="00B15627" w:rsidRPr="00721B77" w:rsidRDefault="00B1562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ECAAA" w14:textId="18EA8268" w:rsidR="00B15627" w:rsidRPr="00721B77" w:rsidRDefault="00B1562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813C54" w:rsidRPr="00721B77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721B77" w:rsidRPr="00721B77" w14:paraId="63874C76" w14:textId="77777777" w:rsidTr="009701D8">
        <w:trPr>
          <w:trHeight w:val="61"/>
          <w:jc w:val="center"/>
        </w:trPr>
        <w:tc>
          <w:tcPr>
            <w:tcW w:w="810" w:type="dxa"/>
            <w:vMerge w:val="restart"/>
          </w:tcPr>
          <w:p w14:paraId="58A9814A" w14:textId="77777777" w:rsidR="00721B77" w:rsidRPr="00721B77" w:rsidRDefault="00721B77" w:rsidP="00B1562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vAlign w:val="center"/>
          </w:tcPr>
          <w:p w14:paraId="1821D67C" w14:textId="77777777" w:rsidR="00721B77" w:rsidRPr="00721B77" w:rsidRDefault="00721B77" w:rsidP="00B1562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721B77">
              <w:rPr>
                <w:rFonts w:ascii="Aptos" w:hAnsi="Aptos" w:cs="Calibri"/>
                <w:bCs/>
                <w:sz w:val="22"/>
                <w:szCs w:val="22"/>
              </w:rPr>
              <w:t xml:space="preserve">Davis Street Community Center </w:t>
            </w:r>
          </w:p>
          <w:p w14:paraId="48541EBF" w14:textId="65E0F62A" w:rsidR="006A5FEA" w:rsidRDefault="00721B77" w:rsidP="009701D8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3081 Teagarden Street</w:t>
            </w:r>
          </w:p>
          <w:p w14:paraId="40CE8C5F" w14:textId="2AA6493B" w:rsidR="00721B77" w:rsidRPr="00721B77" w:rsidRDefault="00721B77" w:rsidP="009701D8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San Leandro CA 94577</w:t>
            </w:r>
          </w:p>
          <w:p w14:paraId="610364A8" w14:textId="67CBFFD1" w:rsidR="00721B77" w:rsidRPr="00721B77" w:rsidRDefault="00721B77" w:rsidP="00B1562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</w:tcBorders>
            <w:vAlign w:val="center"/>
          </w:tcPr>
          <w:p w14:paraId="196E8D31" w14:textId="77777777" w:rsidR="00721B77" w:rsidRPr="00721B77" w:rsidRDefault="00721B77" w:rsidP="00813C54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Daniel Johnson</w:t>
            </w:r>
          </w:p>
          <w:p w14:paraId="5A395879" w14:textId="111B6C1E" w:rsidR="00721B77" w:rsidRPr="00721B77" w:rsidRDefault="00721B77" w:rsidP="00B1562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03F2D2" w14:textId="0A63B575" w:rsidR="00721B77" w:rsidRPr="00721B77" w:rsidRDefault="00721B77" w:rsidP="00B1562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347-4620</w:t>
            </w:r>
          </w:p>
        </w:tc>
      </w:tr>
      <w:tr w:rsidR="00721B77" w:rsidRPr="003064EC" w14:paraId="58F94412" w14:textId="77777777" w:rsidTr="006D3FFF">
        <w:trPr>
          <w:trHeight w:val="60"/>
          <w:jc w:val="center"/>
        </w:trPr>
        <w:tc>
          <w:tcPr>
            <w:tcW w:w="810" w:type="dxa"/>
            <w:vMerge/>
          </w:tcPr>
          <w:p w14:paraId="562AC8BC" w14:textId="77777777" w:rsidR="00721B77" w:rsidRPr="00721B77" w:rsidRDefault="00721B77" w:rsidP="009701D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vAlign w:val="center"/>
          </w:tcPr>
          <w:p w14:paraId="4263C37E" w14:textId="77777777" w:rsidR="00721B77" w:rsidRPr="00721B77" w:rsidRDefault="00721B77" w:rsidP="009701D8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vAlign w:val="center"/>
          </w:tcPr>
          <w:p w14:paraId="084F8188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290031" w14:textId="0F8E1605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>E-Mail: djohnson@davisstreet.org</w:t>
            </w:r>
          </w:p>
        </w:tc>
      </w:tr>
      <w:tr w:rsidR="00721B77" w:rsidRPr="00721B77" w14:paraId="36E07C56" w14:textId="77777777" w:rsidTr="006D3FFF">
        <w:trPr>
          <w:trHeight w:val="60"/>
          <w:jc w:val="center"/>
        </w:trPr>
        <w:tc>
          <w:tcPr>
            <w:tcW w:w="810" w:type="dxa"/>
            <w:vMerge/>
          </w:tcPr>
          <w:p w14:paraId="6DB55282" w14:textId="77777777" w:rsidR="00721B77" w:rsidRPr="00721B77" w:rsidRDefault="00721B77" w:rsidP="009701D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vAlign w:val="center"/>
          </w:tcPr>
          <w:p w14:paraId="602B3B9D" w14:textId="77777777" w:rsidR="00721B77" w:rsidRPr="00721B77" w:rsidRDefault="00721B77" w:rsidP="009701D8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vAlign w:val="center"/>
          </w:tcPr>
          <w:p w14:paraId="759ACF92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1A1690" w14:textId="6B099A68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21B77" w:rsidRPr="00721B77" w14:paraId="7A572CF9" w14:textId="77777777" w:rsidTr="006D3FFF">
        <w:trPr>
          <w:trHeight w:val="60"/>
          <w:jc w:val="center"/>
        </w:trPr>
        <w:tc>
          <w:tcPr>
            <w:tcW w:w="810" w:type="dxa"/>
            <w:vMerge/>
          </w:tcPr>
          <w:p w14:paraId="5D0EC9E7" w14:textId="77777777" w:rsidR="00721B77" w:rsidRPr="00721B77" w:rsidRDefault="00721B77" w:rsidP="009701D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vAlign w:val="center"/>
          </w:tcPr>
          <w:p w14:paraId="1B649AE1" w14:textId="77777777" w:rsidR="00721B77" w:rsidRPr="00721B77" w:rsidRDefault="00721B77" w:rsidP="009701D8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vAlign w:val="center"/>
          </w:tcPr>
          <w:p w14:paraId="7D967C28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26033E" w14:textId="6A7580F0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4E19125D" w14:textId="77777777" w:rsidTr="00813C54">
        <w:trPr>
          <w:trHeight w:val="48"/>
          <w:jc w:val="center"/>
        </w:trPr>
        <w:tc>
          <w:tcPr>
            <w:tcW w:w="810" w:type="dxa"/>
            <w:vMerge/>
          </w:tcPr>
          <w:p w14:paraId="7D654949" w14:textId="77777777" w:rsidR="00721B77" w:rsidRPr="00721B77" w:rsidRDefault="00721B77" w:rsidP="009701D8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vAlign w:val="center"/>
          </w:tcPr>
          <w:p w14:paraId="31B96709" w14:textId="77777777" w:rsidR="00721B77" w:rsidRPr="00721B77" w:rsidRDefault="00721B77" w:rsidP="009701D8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vAlign w:val="center"/>
          </w:tcPr>
          <w:p w14:paraId="30B2A54E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7C5D6E" w14:textId="38E06C73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</w:p>
        </w:tc>
      </w:tr>
      <w:tr w:rsidR="00721B77" w:rsidRPr="00721B77" w14:paraId="156A408F" w14:textId="77777777" w:rsidTr="00A953D8">
        <w:trPr>
          <w:jc w:val="center"/>
        </w:trPr>
        <w:tc>
          <w:tcPr>
            <w:tcW w:w="810" w:type="dxa"/>
            <w:vMerge/>
          </w:tcPr>
          <w:p w14:paraId="45D60317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4170D5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9D8D0C" w14:textId="77777777" w:rsidR="00721B77" w:rsidRPr="00721B77" w:rsidRDefault="00721B77" w:rsidP="00813C54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Kristal Gonzalez</w:t>
            </w:r>
          </w:p>
          <w:p w14:paraId="6F926F4C" w14:textId="77777777" w:rsidR="00721B77" w:rsidRPr="00721B77" w:rsidRDefault="00721B77" w:rsidP="009701D8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C4A13B" w14:textId="648A1499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347-4620</w:t>
            </w:r>
          </w:p>
        </w:tc>
      </w:tr>
      <w:tr w:rsidR="00721B77" w:rsidRPr="003064EC" w14:paraId="3839D529" w14:textId="77777777" w:rsidTr="00A953D8">
        <w:trPr>
          <w:jc w:val="center"/>
        </w:trPr>
        <w:tc>
          <w:tcPr>
            <w:tcW w:w="810" w:type="dxa"/>
            <w:vMerge/>
          </w:tcPr>
          <w:p w14:paraId="588D3377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FC4BF3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FA7C72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851315" w14:textId="6DC41007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>E-Mail:  kgonzalez@davisstreet.org</w:t>
            </w:r>
          </w:p>
        </w:tc>
      </w:tr>
      <w:tr w:rsidR="00721B77" w:rsidRPr="00721B77" w14:paraId="398012B6" w14:textId="77777777" w:rsidTr="00A953D8">
        <w:trPr>
          <w:jc w:val="center"/>
        </w:trPr>
        <w:tc>
          <w:tcPr>
            <w:tcW w:w="810" w:type="dxa"/>
            <w:vMerge/>
          </w:tcPr>
          <w:p w14:paraId="1DB35924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F8C5A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681D1B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31686E" w14:textId="07F016FA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721B77" w:rsidRPr="00721B77" w14:paraId="23CAA5D3" w14:textId="77777777" w:rsidTr="00A953D8">
        <w:trPr>
          <w:jc w:val="center"/>
        </w:trPr>
        <w:tc>
          <w:tcPr>
            <w:tcW w:w="810" w:type="dxa"/>
            <w:vMerge/>
          </w:tcPr>
          <w:p w14:paraId="015AA64A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A1404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CE9A98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DA6F4" w14:textId="1350C836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12A5FF2D" w14:textId="77777777" w:rsidTr="00A953D8">
        <w:trPr>
          <w:jc w:val="center"/>
        </w:trPr>
        <w:tc>
          <w:tcPr>
            <w:tcW w:w="810" w:type="dxa"/>
            <w:vMerge/>
          </w:tcPr>
          <w:p w14:paraId="3048588F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A35AC" w14:textId="77777777" w:rsidR="00721B77" w:rsidRPr="00721B77" w:rsidRDefault="00721B77" w:rsidP="009701D8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69EB84" w14:textId="77777777" w:rsidR="00721B77" w:rsidRPr="00721B77" w:rsidRDefault="00721B77" w:rsidP="009701D8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7CED3C" w14:textId="56AE21DD" w:rsidR="00721B77" w:rsidRPr="00721B77" w:rsidRDefault="00721B77" w:rsidP="009701D8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No</w:t>
            </w:r>
          </w:p>
        </w:tc>
      </w:tr>
      <w:tr w:rsidR="00721B77" w:rsidRPr="00721B77" w14:paraId="1DA79B11" w14:textId="77777777" w:rsidTr="00813C54">
        <w:trPr>
          <w:trHeight w:val="61"/>
          <w:jc w:val="center"/>
        </w:trPr>
        <w:tc>
          <w:tcPr>
            <w:tcW w:w="810" w:type="dxa"/>
            <w:vMerge/>
          </w:tcPr>
          <w:p w14:paraId="74365F4E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F332B6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7203D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Jing Xu</w:t>
            </w:r>
          </w:p>
          <w:p w14:paraId="60ED683A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C4596E" w14:textId="3A938872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347-4620</w:t>
            </w:r>
          </w:p>
        </w:tc>
      </w:tr>
      <w:tr w:rsidR="00721B77" w:rsidRPr="003064EC" w14:paraId="5757A3EB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1057949F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ED5428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C24571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EEE1C2" w14:textId="54B18DA3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jxu@davisstreet.org</w:t>
            </w:r>
          </w:p>
        </w:tc>
      </w:tr>
      <w:tr w:rsidR="00721B77" w:rsidRPr="00721B77" w14:paraId="63265FCD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58386368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4A8259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774395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688E42" w14:textId="52B4E1EE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721B77" w:rsidRPr="00721B77" w14:paraId="165CDA87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523635E8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BED77B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5D4720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7E6E5E" w14:textId="004C5BAE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178D27D7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0338205F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3EA040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967285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B43CCC" w14:textId="1FA5AC0E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  <w:tr w:rsidR="00721B77" w:rsidRPr="00721B77" w14:paraId="43B4EDFC" w14:textId="77777777" w:rsidTr="00813C54">
        <w:trPr>
          <w:trHeight w:val="61"/>
          <w:jc w:val="center"/>
        </w:trPr>
        <w:tc>
          <w:tcPr>
            <w:tcW w:w="810" w:type="dxa"/>
            <w:vMerge/>
          </w:tcPr>
          <w:p w14:paraId="1F952E46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1CF897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D70F25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Deborah Middleton</w:t>
            </w:r>
          </w:p>
          <w:p w14:paraId="2779856F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00BF39" w14:textId="48E65C46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347-4620</w:t>
            </w:r>
          </w:p>
        </w:tc>
      </w:tr>
      <w:tr w:rsidR="00721B77" w:rsidRPr="003064EC" w14:paraId="31861CB3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1B60A0F4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0B7533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9C1297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81D99D" w14:textId="486EC19F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dmiddleton@davisstreet.org</w:t>
            </w:r>
          </w:p>
        </w:tc>
      </w:tr>
      <w:tr w:rsidR="00721B77" w:rsidRPr="00721B77" w14:paraId="3FEDC100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0107CF81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03E7D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5A04D9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78CA18" w14:textId="7A614AAE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721B77" w:rsidRPr="00721B77" w14:paraId="2C928AF6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1F120561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50EB1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F15578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68CD24" w14:textId="017AE216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17902054" w14:textId="77777777" w:rsidTr="00813C54">
        <w:trPr>
          <w:trHeight w:val="60"/>
          <w:jc w:val="center"/>
        </w:trPr>
        <w:tc>
          <w:tcPr>
            <w:tcW w:w="810" w:type="dxa"/>
            <w:vMerge/>
          </w:tcPr>
          <w:p w14:paraId="0CE9D1A5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1C507E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48ADAE" w14:textId="77777777" w:rsidR="00721B77" w:rsidRPr="00721B77" w:rsidRDefault="00721B77" w:rsidP="00721B77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3BBB60" w14:textId="6240169E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No</w:t>
            </w:r>
          </w:p>
        </w:tc>
      </w:tr>
      <w:tr w:rsidR="00721B77" w:rsidRPr="00721B77" w14:paraId="4DBBE91B" w14:textId="77777777" w:rsidTr="00721B77">
        <w:trPr>
          <w:trHeight w:val="429"/>
          <w:jc w:val="center"/>
        </w:trPr>
        <w:tc>
          <w:tcPr>
            <w:tcW w:w="810" w:type="dxa"/>
            <w:vMerge w:val="restart"/>
          </w:tcPr>
          <w:p w14:paraId="01809945" w14:textId="2A386D0D" w:rsidR="00721B77" w:rsidRPr="00721B77" w:rsidRDefault="00721B77" w:rsidP="00721B7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501C6D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 xml:space="preserve">East Bay Agency for Children </w:t>
            </w:r>
          </w:p>
          <w:p w14:paraId="2B0F9B96" w14:textId="77777777" w:rsidR="006A5FEA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2828 Ford St</w:t>
            </w:r>
          </w:p>
          <w:p w14:paraId="47394282" w14:textId="07538B31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Oakland, CA 94601</w:t>
            </w:r>
          </w:p>
          <w:p w14:paraId="2DA8F048" w14:textId="6185DBDA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  <w:p w14:paraId="2148C76F" w14:textId="6AABED77" w:rsidR="00721B77" w:rsidRPr="00721B77" w:rsidRDefault="00721B77" w:rsidP="00721B7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3B59B0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Kristin Wagner</w:t>
            </w:r>
          </w:p>
          <w:p w14:paraId="0017B110" w14:textId="3A264EDB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06E15" w14:textId="4C8E3050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707-337-0428</w:t>
            </w:r>
          </w:p>
        </w:tc>
      </w:tr>
      <w:tr w:rsidR="00721B77" w:rsidRPr="003064EC" w14:paraId="38A252B2" w14:textId="77777777" w:rsidTr="00A953D8">
        <w:trPr>
          <w:jc w:val="center"/>
        </w:trPr>
        <w:tc>
          <w:tcPr>
            <w:tcW w:w="810" w:type="dxa"/>
            <w:vMerge/>
          </w:tcPr>
          <w:p w14:paraId="3CEA913E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2C899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665D96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2132AF" w14:textId="68E5EB2D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kristin@ebac.org </w:t>
            </w:r>
          </w:p>
        </w:tc>
      </w:tr>
      <w:tr w:rsidR="00721B77" w:rsidRPr="00721B77" w14:paraId="70C7B8EF" w14:textId="77777777" w:rsidTr="00A953D8">
        <w:trPr>
          <w:jc w:val="center"/>
        </w:trPr>
        <w:tc>
          <w:tcPr>
            <w:tcW w:w="810" w:type="dxa"/>
            <w:vMerge/>
          </w:tcPr>
          <w:p w14:paraId="464B3887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C45FEB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A0A225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79553C" w14:textId="7569F09D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rime Contractor: Yes</w:t>
            </w:r>
          </w:p>
        </w:tc>
      </w:tr>
      <w:tr w:rsidR="00721B77" w:rsidRPr="00721B77" w14:paraId="7BDB03C0" w14:textId="77777777" w:rsidTr="00A953D8">
        <w:trPr>
          <w:jc w:val="center"/>
        </w:trPr>
        <w:tc>
          <w:tcPr>
            <w:tcW w:w="810" w:type="dxa"/>
            <w:vMerge/>
          </w:tcPr>
          <w:p w14:paraId="390E965F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AB8390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E32F55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9BD22E" w14:textId="3A1D0435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6B4851EE" w14:textId="77777777" w:rsidTr="00A953D8">
        <w:trPr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1C2BE32D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B6E3BA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4B411F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E00FB" w14:textId="4731C789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  <w:tr w:rsidR="00721B77" w:rsidRPr="00721B77" w14:paraId="4BCD89FF" w14:textId="77777777" w:rsidTr="00A953D8">
        <w:trPr>
          <w:trHeight w:val="45"/>
          <w:jc w:val="center"/>
        </w:trPr>
        <w:tc>
          <w:tcPr>
            <w:tcW w:w="810" w:type="dxa"/>
            <w:vMerge w:val="restart"/>
          </w:tcPr>
          <w:p w14:paraId="51BE28F8" w14:textId="0444B746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9.</w:t>
            </w:r>
          </w:p>
        </w:tc>
        <w:tc>
          <w:tcPr>
            <w:tcW w:w="30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51A5CE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 xml:space="preserve">Fred Finch Youth &amp; Family Services  </w:t>
            </w:r>
          </w:p>
          <w:p w14:paraId="499D6307" w14:textId="77777777" w:rsidR="008B6C89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3800 Coolidge Ave.</w:t>
            </w:r>
          </w:p>
          <w:p w14:paraId="439110A9" w14:textId="2C4AB8B9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Oakland, CA 94602</w:t>
            </w:r>
          </w:p>
          <w:p w14:paraId="509CD7AE" w14:textId="5E719AEF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  <w:p w14:paraId="073689FD" w14:textId="07D9ED0C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79E9AC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Sara Bohannon</w:t>
            </w:r>
          </w:p>
          <w:p w14:paraId="525864DC" w14:textId="60C1DA20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221D5F" w14:textId="72B2F0C3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421-7837</w:t>
            </w:r>
          </w:p>
        </w:tc>
      </w:tr>
      <w:tr w:rsidR="00721B77" w:rsidRPr="003064EC" w14:paraId="1A0CEA2F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3CA91259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31B2AE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08897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A4D85B" w14:textId="55CB5A21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sarabohannon@fredfinch.org</w:t>
            </w:r>
          </w:p>
        </w:tc>
      </w:tr>
      <w:tr w:rsidR="00721B77" w:rsidRPr="00721B77" w14:paraId="44F7E9F7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7C80DFB7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137D18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B2E73F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5E3A86" w14:textId="7805C26C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21B77" w:rsidRPr="00721B77" w14:paraId="567F714B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75D786EA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5FA535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51D92A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050437" w14:textId="100095F5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47B8836E" w14:textId="77777777" w:rsidTr="00070FDD">
        <w:trPr>
          <w:trHeight w:val="45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722A36BD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82F176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761F00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900263" w14:textId="3CCE0DA0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  <w:tr w:rsidR="00721B77" w:rsidRPr="00721B77" w14:paraId="1B1216FE" w14:textId="77777777" w:rsidTr="00070FDD">
        <w:trPr>
          <w:trHeight w:val="45"/>
          <w:jc w:val="center"/>
        </w:trPr>
        <w:tc>
          <w:tcPr>
            <w:tcW w:w="810" w:type="dxa"/>
            <w:vMerge w:val="restart"/>
          </w:tcPr>
          <w:p w14:paraId="2733D63A" w14:textId="02BF09F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lastRenderedPageBreak/>
              <w:t>10.</w:t>
            </w:r>
          </w:p>
        </w:tc>
        <w:tc>
          <w:tcPr>
            <w:tcW w:w="30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EC7206" w14:textId="77777777" w:rsidR="00721B77" w:rsidRPr="00721B77" w:rsidRDefault="00721B77" w:rsidP="00721B77">
            <w:pPr>
              <w:rPr>
                <w:rFonts w:ascii="Aptos" w:hAnsi="Aptos" w:cs="Calibri"/>
                <w:b/>
                <w:bCs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 xml:space="preserve">La Cheim School, Inc. </w:t>
            </w:r>
          </w:p>
          <w:p w14:paraId="004653C6" w14:textId="77777777" w:rsidR="00721B77" w:rsidRPr="008B6C89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8B6C89">
              <w:rPr>
                <w:rFonts w:ascii="Aptos" w:hAnsi="Aptos" w:cs="Calibri"/>
                <w:color w:val="000000"/>
                <w:sz w:val="22"/>
                <w:szCs w:val="22"/>
              </w:rPr>
              <w:t xml:space="preserve">4892 San Pablo Dam Rd. </w:t>
            </w:r>
          </w:p>
          <w:p w14:paraId="7528D4E3" w14:textId="512E823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  <w:lang w:val="es-ES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es-ES"/>
              </w:rPr>
              <w:t>El Sobrante CA. 94803</w:t>
            </w:r>
          </w:p>
          <w:p w14:paraId="33EE7CD8" w14:textId="48D10CFF" w:rsidR="00721B77" w:rsidRPr="00721B77" w:rsidRDefault="00721B77" w:rsidP="00721B77">
            <w:pPr>
              <w:rPr>
                <w:rFonts w:ascii="Aptos" w:hAnsi="Aptos" w:cs="Calibri"/>
                <w:b/>
                <w:bCs/>
                <w:color w:val="000000"/>
                <w:sz w:val="22"/>
                <w:szCs w:val="22"/>
                <w:lang w:val="es-ES"/>
              </w:rPr>
            </w:pPr>
          </w:p>
          <w:p w14:paraId="0AAE39B4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es-ES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D8D426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Leslie Leiva</w:t>
            </w:r>
          </w:p>
          <w:p w14:paraId="58E85E91" w14:textId="4E679CA8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es-ES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80D902" w14:textId="754D9667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510-367-8164</w:t>
            </w:r>
          </w:p>
        </w:tc>
      </w:tr>
      <w:tr w:rsidR="00721B77" w:rsidRPr="003064EC" w14:paraId="5AB8C166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7CAB5CC4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12D84B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009049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AC0E98" w14:textId="74F5889D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leslie@lacheim.org</w:t>
            </w:r>
          </w:p>
        </w:tc>
      </w:tr>
      <w:tr w:rsidR="00721B77" w:rsidRPr="00721B77" w14:paraId="3164ECDF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7CE03A45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286F90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CC2F3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DFC3BC" w14:textId="71BE2609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rime Contractor: Yes</w:t>
            </w:r>
          </w:p>
        </w:tc>
      </w:tr>
      <w:tr w:rsidR="00721B77" w:rsidRPr="00721B77" w14:paraId="3ECF44C3" w14:textId="77777777" w:rsidTr="00070FDD">
        <w:trPr>
          <w:trHeight w:val="45"/>
          <w:jc w:val="center"/>
        </w:trPr>
        <w:tc>
          <w:tcPr>
            <w:tcW w:w="810" w:type="dxa"/>
            <w:vMerge/>
          </w:tcPr>
          <w:p w14:paraId="07DFFE3B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8E165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5BAFDE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7698C2" w14:textId="45098157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56D13A7B" w14:textId="77777777" w:rsidTr="00B15627">
        <w:trPr>
          <w:trHeight w:val="45"/>
          <w:jc w:val="center"/>
        </w:trPr>
        <w:tc>
          <w:tcPr>
            <w:tcW w:w="810" w:type="dxa"/>
            <w:vMerge/>
          </w:tcPr>
          <w:p w14:paraId="308DB11A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CFF821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6EE0FB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9D29A" w14:textId="47DCCF67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  <w:tr w:rsidR="00721B77" w:rsidRPr="00721B77" w14:paraId="1743E8F7" w14:textId="77777777" w:rsidTr="009701D8">
        <w:trPr>
          <w:trHeight w:val="123"/>
          <w:jc w:val="center"/>
        </w:trPr>
        <w:tc>
          <w:tcPr>
            <w:tcW w:w="810" w:type="dxa"/>
            <w:vMerge w:val="restart"/>
          </w:tcPr>
          <w:p w14:paraId="6291C7A0" w14:textId="240F3958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11.</w:t>
            </w:r>
          </w:p>
        </w:tc>
        <w:tc>
          <w:tcPr>
            <w:tcW w:w="306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0ED21F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 xml:space="preserve">Lincoln Families </w:t>
            </w:r>
          </w:p>
          <w:p w14:paraId="040F11E7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150 Linden Street</w:t>
            </w:r>
          </w:p>
          <w:p w14:paraId="4FF74D61" w14:textId="05EA2EB9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>Oakland CA 94607</w:t>
            </w:r>
          </w:p>
          <w:p w14:paraId="0DA42FFA" w14:textId="56A6AF5D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EC8750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  <w:r w:rsidRPr="00721B77">
              <w:rPr>
                <w:rFonts w:ascii="Aptos" w:hAnsi="Aptos" w:cs="Calibri"/>
                <w:color w:val="000000"/>
                <w:sz w:val="22"/>
                <w:szCs w:val="22"/>
              </w:rPr>
              <w:t xml:space="preserve">Jessica Ekstrom </w:t>
            </w:r>
          </w:p>
          <w:p w14:paraId="6ED1550C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89548" w14:textId="289D50B4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Phone: 510-851-5196</w:t>
            </w:r>
          </w:p>
        </w:tc>
      </w:tr>
      <w:tr w:rsidR="00721B77" w:rsidRPr="003064EC" w14:paraId="50BC43F7" w14:textId="77777777" w:rsidTr="009701D8">
        <w:trPr>
          <w:trHeight w:val="120"/>
          <w:jc w:val="center"/>
        </w:trPr>
        <w:tc>
          <w:tcPr>
            <w:tcW w:w="810" w:type="dxa"/>
            <w:vMerge/>
          </w:tcPr>
          <w:p w14:paraId="3BEE544B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24A863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5CA5BF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4F6AAE" w14:textId="7F3B2A20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721B77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Pr="00721B77"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  <w:t>jessicaekstrom@lincolnfamilies.org</w:t>
            </w:r>
          </w:p>
        </w:tc>
      </w:tr>
      <w:tr w:rsidR="00721B77" w:rsidRPr="00721B77" w14:paraId="278208D7" w14:textId="77777777" w:rsidTr="009701D8">
        <w:trPr>
          <w:trHeight w:val="120"/>
          <w:jc w:val="center"/>
        </w:trPr>
        <w:tc>
          <w:tcPr>
            <w:tcW w:w="810" w:type="dxa"/>
            <w:vMerge/>
          </w:tcPr>
          <w:p w14:paraId="618841C1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4F7FF3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  <w:lang w:val="pt-BR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EC6A43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  <w:lang w:val="pt-BR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B57624" w14:textId="3E446672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721B77" w:rsidRPr="00721B77" w14:paraId="05B943A4" w14:textId="77777777" w:rsidTr="009701D8">
        <w:trPr>
          <w:trHeight w:val="120"/>
          <w:jc w:val="center"/>
        </w:trPr>
        <w:tc>
          <w:tcPr>
            <w:tcW w:w="810" w:type="dxa"/>
            <w:vMerge/>
          </w:tcPr>
          <w:p w14:paraId="4299D7B4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F4E5B1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1C6DDA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AF00A9" w14:textId="611B04AB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721B77" w:rsidRPr="00721B77" w14:paraId="313B0A94" w14:textId="77777777" w:rsidTr="009701D8">
        <w:trPr>
          <w:trHeight w:val="120"/>
          <w:jc w:val="center"/>
        </w:trPr>
        <w:tc>
          <w:tcPr>
            <w:tcW w:w="810" w:type="dxa"/>
            <w:vMerge/>
          </w:tcPr>
          <w:p w14:paraId="2F64A1CD" w14:textId="77777777" w:rsidR="00721B77" w:rsidRPr="00721B77" w:rsidRDefault="00721B77" w:rsidP="00721B77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06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00A4B" w14:textId="77777777" w:rsidR="00721B77" w:rsidRPr="00721B77" w:rsidRDefault="00721B77" w:rsidP="00721B77">
            <w:pPr>
              <w:rPr>
                <w:rFonts w:ascii="Aptos" w:hAnsi="Aptos" w:cs="Calibri"/>
                <w:color w:val="000000"/>
                <w:sz w:val="22"/>
                <w:szCs w:val="22"/>
              </w:rPr>
            </w:pPr>
          </w:p>
        </w:tc>
        <w:tc>
          <w:tcPr>
            <w:tcW w:w="207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7AA67" w14:textId="77777777" w:rsidR="00721B77" w:rsidRPr="00721B77" w:rsidRDefault="00721B77" w:rsidP="00721B77">
            <w:pPr>
              <w:rPr>
                <w:rFonts w:ascii="Aptos" w:hAnsi="Aptos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77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10EC02" w14:textId="420E2A58" w:rsidR="00721B77" w:rsidRPr="00721B77" w:rsidRDefault="00721B77" w:rsidP="00721B77">
            <w:pPr>
              <w:rPr>
                <w:rFonts w:ascii="Aptos" w:hAnsi="Aptos" w:cs="Calibri"/>
                <w:sz w:val="22"/>
                <w:szCs w:val="22"/>
              </w:rPr>
            </w:pPr>
            <w:r w:rsidRPr="00721B77">
              <w:rPr>
                <w:rFonts w:ascii="Aptos" w:hAnsi="Aptos" w:cs="Calibri"/>
                <w:sz w:val="22"/>
                <w:szCs w:val="22"/>
              </w:rPr>
              <w:t>Certified SLEB: Yes</w:t>
            </w:r>
          </w:p>
        </w:tc>
      </w:tr>
    </w:tbl>
    <w:p w14:paraId="73DCA397" w14:textId="77777777" w:rsidR="0021227F" w:rsidRPr="00721B77" w:rsidRDefault="0021227F" w:rsidP="00B2114D">
      <w:pPr>
        <w:keepNext/>
        <w:spacing w:after="120"/>
        <w:rPr>
          <w:rFonts w:ascii="Aptos" w:hAnsi="Aptos" w:cstheme="minorHAnsi"/>
          <w:sz w:val="22"/>
          <w:szCs w:val="22"/>
          <w:lang w:val="pt-BR"/>
        </w:rPr>
      </w:pPr>
    </w:p>
    <w:sectPr w:rsidR="0021227F" w:rsidRPr="00721B77" w:rsidSect="009434BF">
      <w:footerReference w:type="default" r:id="rId18"/>
      <w:pgSz w:w="12240" w:h="15840" w:code="1"/>
      <w:pgMar w:top="2016" w:right="720" w:bottom="2448" w:left="720" w:header="907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C59BC" w14:textId="77777777" w:rsidR="00C5374D" w:rsidRDefault="00C5374D">
      <w:r>
        <w:separator/>
      </w:r>
    </w:p>
  </w:endnote>
  <w:endnote w:type="continuationSeparator" w:id="0">
    <w:p w14:paraId="03023E6E" w14:textId="77777777" w:rsidR="00C5374D" w:rsidRDefault="00C53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746C280E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1B39E3">
      <w:rPr>
        <w:rFonts w:ascii="Calibri" w:hAnsi="Calibri" w:cs="Calibri"/>
        <w:sz w:val="18"/>
        <w:szCs w:val="18"/>
      </w:rPr>
      <w:t>10/9/2025 SP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51E9C" w14:textId="39FA1F54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 xml:space="preserve"> </w:t>
    </w:r>
  </w:p>
  <w:p w14:paraId="7E5F50D2" w14:textId="1A3C4291" w:rsidR="00D33415" w:rsidRDefault="00D33415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052A6B">
      <w:rPr>
        <w:rFonts w:ascii="Calibri" w:hAnsi="Calibri" w:cs="Calibri"/>
        <w:color w:val="000000" w:themeColor="text1"/>
        <w:sz w:val="18"/>
        <w:szCs w:val="18"/>
      </w:rPr>
      <w:t>RF</w:t>
    </w:r>
    <w:r>
      <w:rPr>
        <w:rFonts w:ascii="Calibri" w:hAnsi="Calibri" w:cs="Calibri"/>
        <w:color w:val="000000" w:themeColor="text1"/>
        <w:sz w:val="18"/>
        <w:szCs w:val="18"/>
      </w:rPr>
      <w:t>P</w:t>
    </w:r>
    <w:r w:rsidRPr="00052A6B">
      <w:rPr>
        <w:rFonts w:ascii="Calibri" w:hAnsi="Calibri" w:cs="Calibri"/>
        <w:color w:val="000000" w:themeColor="text1"/>
        <w:sz w:val="18"/>
        <w:szCs w:val="18"/>
      </w:rPr>
      <w:t xml:space="preserve"> No. ACH-</w:t>
    </w:r>
    <w:r w:rsidR="008E47A1">
      <w:rPr>
        <w:rFonts w:ascii="Calibri" w:hAnsi="Calibri" w:cs="Calibri"/>
        <w:color w:val="000000" w:themeColor="text1"/>
        <w:sz w:val="18"/>
        <w:szCs w:val="18"/>
      </w:rPr>
      <w:t>900726</w:t>
    </w:r>
    <w:r w:rsidRPr="00ED78F9">
      <w:rPr>
        <w:rFonts w:ascii="Calibri" w:hAnsi="Calibri" w:cs="Calibri"/>
        <w:sz w:val="18"/>
        <w:szCs w:val="18"/>
      </w:rPr>
      <w:t>,</w:t>
    </w:r>
    <w:r w:rsidR="00D07E81">
      <w:rPr>
        <w:rFonts w:ascii="Calibri" w:hAnsi="Calibri" w:cs="Calibri"/>
        <w:sz w:val="18"/>
        <w:szCs w:val="18"/>
      </w:rPr>
      <w:t xml:space="preserve"> Bidders C</w:t>
    </w:r>
    <w:r w:rsidR="004A3BB7">
      <w:rPr>
        <w:rFonts w:ascii="Calibri" w:hAnsi="Calibri" w:cs="Calibri"/>
        <w:sz w:val="18"/>
        <w:szCs w:val="18"/>
      </w:rPr>
      <w:t>o</w:t>
    </w:r>
    <w:r w:rsidR="00D07E81">
      <w:rPr>
        <w:rFonts w:ascii="Calibri" w:hAnsi="Calibri" w:cs="Calibri"/>
        <w:sz w:val="18"/>
        <w:szCs w:val="18"/>
      </w:rPr>
      <w:t>nferences</w:t>
    </w:r>
    <w:r>
      <w:rPr>
        <w:rFonts w:ascii="Calibri" w:hAnsi="Calibri" w:cs="Calibri"/>
        <w:sz w:val="18"/>
        <w:szCs w:val="18"/>
      </w:rPr>
      <w:t xml:space="preserve"> </w:t>
    </w:r>
    <w:r w:rsidR="002A16CA">
      <w:rPr>
        <w:rFonts w:ascii="Calibri" w:hAnsi="Calibri" w:cs="Calibri"/>
        <w:sz w:val="18"/>
        <w:szCs w:val="18"/>
      </w:rPr>
      <w:t>Attendee</w:t>
    </w:r>
    <w:r w:rsidR="00D07E81">
      <w:rPr>
        <w:rFonts w:ascii="Calibri" w:hAnsi="Calibri" w:cs="Calibri"/>
        <w:sz w:val="18"/>
        <w:szCs w:val="18"/>
      </w:rPr>
      <w:t>s</w:t>
    </w:r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0BD17AC3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71A80" w14:textId="77777777" w:rsidR="00C5374D" w:rsidRDefault="00C5374D">
      <w:r>
        <w:separator/>
      </w:r>
    </w:p>
  </w:footnote>
  <w:footnote w:type="continuationSeparator" w:id="0">
    <w:p w14:paraId="5AF4ABB9" w14:textId="77777777" w:rsidR="00C5374D" w:rsidRDefault="00C537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7B70C91F" w:rsidR="00530140" w:rsidRPr="00C949DA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C949DA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004761526" name="Picture 20047615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C949DA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4B885415" w14:textId="7C7DB1F4" w:rsidR="00AE5A75" w:rsidRDefault="00530140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  <w:r w:rsidRPr="00C949DA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CH-</w:t>
    </w:r>
    <w:r w:rsidR="00B15627">
      <w:rPr>
        <w:rFonts w:ascii="Calibri" w:hAnsi="Calibri" w:cs="Calibri"/>
        <w:b/>
        <w:snapToGrid w:val="0"/>
        <w:sz w:val="28"/>
        <w:szCs w:val="22"/>
      </w:rPr>
      <w:t>900726</w:t>
    </w:r>
    <w:r w:rsidR="00B2114D" w:rsidRPr="00C12448">
      <w:rPr>
        <w:rFonts w:ascii="Calibri" w:hAnsi="Calibri" w:cs="Calibri"/>
        <w:b/>
        <w:snapToGrid w:val="0"/>
        <w:sz w:val="28"/>
        <w:szCs w:val="22"/>
      </w:rPr>
      <w:t xml:space="preserve">, </w:t>
    </w:r>
    <w:r w:rsidR="00B2114D" w:rsidRPr="00C949DA">
      <w:rPr>
        <w:rFonts w:ascii="Calibri" w:hAnsi="Calibri" w:cs="Calibri"/>
        <w:b/>
        <w:snapToGrid w:val="0"/>
        <w:sz w:val="28"/>
        <w:szCs w:val="22"/>
      </w:rPr>
      <w:t>Bidder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Conference</w:t>
    </w:r>
    <w:r w:rsidR="00D07E81">
      <w:rPr>
        <w:rFonts w:ascii="Calibri" w:hAnsi="Calibri" w:cs="Calibri"/>
        <w:b/>
        <w:snapToGrid w:val="0"/>
        <w:sz w:val="28"/>
        <w:szCs w:val="22"/>
      </w:rPr>
      <w:t>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Attendees List</w:t>
    </w:r>
  </w:p>
  <w:p w14:paraId="72725DF2" w14:textId="77777777" w:rsidR="00F73E08" w:rsidRDefault="00F73E08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</w:p>
  <w:p w14:paraId="76C2C967" w14:textId="77777777" w:rsidR="00F73E08" w:rsidRPr="00AE5A75" w:rsidRDefault="00F73E08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165874255" name="Picture 11658742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1100188291" name="Picture 11001882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D4B72F4"/>
    <w:multiLevelType w:val="hybridMultilevel"/>
    <w:tmpl w:val="796A6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3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00F5E"/>
    <w:multiLevelType w:val="hybridMultilevel"/>
    <w:tmpl w:val="CB9A6250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1190334144">
    <w:abstractNumId w:val="0"/>
  </w:num>
  <w:num w:numId="2" w16cid:durableId="669141615">
    <w:abstractNumId w:val="2"/>
  </w:num>
  <w:num w:numId="3" w16cid:durableId="1596671025">
    <w:abstractNumId w:val="4"/>
  </w:num>
  <w:num w:numId="4" w16cid:durableId="1645624083">
    <w:abstractNumId w:val="5"/>
  </w:num>
  <w:num w:numId="5" w16cid:durableId="1994796311">
    <w:abstractNumId w:val="3"/>
  </w:num>
  <w:num w:numId="6" w16cid:durableId="1485194569">
    <w:abstractNumId w:val="7"/>
  </w:num>
  <w:num w:numId="7" w16cid:durableId="2006203166">
    <w:abstractNumId w:val="6"/>
  </w:num>
  <w:num w:numId="8" w16cid:durableId="744839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0929"/>
    <w:rsid w:val="0000293F"/>
    <w:rsid w:val="0000325D"/>
    <w:rsid w:val="00005BFA"/>
    <w:rsid w:val="00014E50"/>
    <w:rsid w:val="00015280"/>
    <w:rsid w:val="00015B1A"/>
    <w:rsid w:val="0002532C"/>
    <w:rsid w:val="0002590C"/>
    <w:rsid w:val="000266C9"/>
    <w:rsid w:val="00034796"/>
    <w:rsid w:val="0004603D"/>
    <w:rsid w:val="00063E39"/>
    <w:rsid w:val="00064897"/>
    <w:rsid w:val="000655C4"/>
    <w:rsid w:val="00070FDD"/>
    <w:rsid w:val="00071C03"/>
    <w:rsid w:val="00072B6C"/>
    <w:rsid w:val="000844B7"/>
    <w:rsid w:val="0008772A"/>
    <w:rsid w:val="00087A00"/>
    <w:rsid w:val="000902A5"/>
    <w:rsid w:val="00090617"/>
    <w:rsid w:val="0009722D"/>
    <w:rsid w:val="000C458A"/>
    <w:rsid w:val="000C5DBE"/>
    <w:rsid w:val="000C7CD5"/>
    <w:rsid w:val="000D1A3A"/>
    <w:rsid w:val="000D5051"/>
    <w:rsid w:val="000E378A"/>
    <w:rsid w:val="000F66A0"/>
    <w:rsid w:val="00103B42"/>
    <w:rsid w:val="001517A5"/>
    <w:rsid w:val="001547ED"/>
    <w:rsid w:val="0015709F"/>
    <w:rsid w:val="001609A5"/>
    <w:rsid w:val="001615E0"/>
    <w:rsid w:val="00165640"/>
    <w:rsid w:val="001658C6"/>
    <w:rsid w:val="00182B8E"/>
    <w:rsid w:val="00190085"/>
    <w:rsid w:val="0019793B"/>
    <w:rsid w:val="001A0010"/>
    <w:rsid w:val="001A2B9E"/>
    <w:rsid w:val="001A4E39"/>
    <w:rsid w:val="001A7E77"/>
    <w:rsid w:val="001B39E3"/>
    <w:rsid w:val="001C1561"/>
    <w:rsid w:val="001C3DD8"/>
    <w:rsid w:val="001D05CA"/>
    <w:rsid w:val="001D2A47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227F"/>
    <w:rsid w:val="002166B6"/>
    <w:rsid w:val="0021692E"/>
    <w:rsid w:val="00223193"/>
    <w:rsid w:val="00227932"/>
    <w:rsid w:val="00243BA6"/>
    <w:rsid w:val="0024547A"/>
    <w:rsid w:val="00245613"/>
    <w:rsid w:val="00247E55"/>
    <w:rsid w:val="00250849"/>
    <w:rsid w:val="00254363"/>
    <w:rsid w:val="002568B0"/>
    <w:rsid w:val="00257B00"/>
    <w:rsid w:val="0026556D"/>
    <w:rsid w:val="00270194"/>
    <w:rsid w:val="00275113"/>
    <w:rsid w:val="00275412"/>
    <w:rsid w:val="00275A81"/>
    <w:rsid w:val="00287AD4"/>
    <w:rsid w:val="00287EFC"/>
    <w:rsid w:val="00291AA7"/>
    <w:rsid w:val="00295ED8"/>
    <w:rsid w:val="002A16CA"/>
    <w:rsid w:val="002A3A45"/>
    <w:rsid w:val="002B2A86"/>
    <w:rsid w:val="002B3DB0"/>
    <w:rsid w:val="002B62B5"/>
    <w:rsid w:val="002C0DF8"/>
    <w:rsid w:val="002C2403"/>
    <w:rsid w:val="002C2FA1"/>
    <w:rsid w:val="002D1C7D"/>
    <w:rsid w:val="002D4644"/>
    <w:rsid w:val="002E071D"/>
    <w:rsid w:val="002E4529"/>
    <w:rsid w:val="002E5490"/>
    <w:rsid w:val="003064EC"/>
    <w:rsid w:val="00307ABA"/>
    <w:rsid w:val="003224CA"/>
    <w:rsid w:val="003406AA"/>
    <w:rsid w:val="00347319"/>
    <w:rsid w:val="00362DBC"/>
    <w:rsid w:val="00366273"/>
    <w:rsid w:val="00376DF6"/>
    <w:rsid w:val="003773F8"/>
    <w:rsid w:val="0038077C"/>
    <w:rsid w:val="00382A97"/>
    <w:rsid w:val="00382B5D"/>
    <w:rsid w:val="0039143E"/>
    <w:rsid w:val="003A3B55"/>
    <w:rsid w:val="003B23DD"/>
    <w:rsid w:val="003B6875"/>
    <w:rsid w:val="003D1A65"/>
    <w:rsid w:val="003D403A"/>
    <w:rsid w:val="003E51AB"/>
    <w:rsid w:val="003E5215"/>
    <w:rsid w:val="003E79F2"/>
    <w:rsid w:val="003F7B4C"/>
    <w:rsid w:val="004007F3"/>
    <w:rsid w:val="00402D5C"/>
    <w:rsid w:val="00407398"/>
    <w:rsid w:val="0040774C"/>
    <w:rsid w:val="004132C4"/>
    <w:rsid w:val="00416C87"/>
    <w:rsid w:val="00425728"/>
    <w:rsid w:val="00435E3A"/>
    <w:rsid w:val="0044495F"/>
    <w:rsid w:val="00452496"/>
    <w:rsid w:val="004524A2"/>
    <w:rsid w:val="00460CE6"/>
    <w:rsid w:val="00472368"/>
    <w:rsid w:val="00476C4C"/>
    <w:rsid w:val="00486E26"/>
    <w:rsid w:val="00496EB6"/>
    <w:rsid w:val="004A1812"/>
    <w:rsid w:val="004A1B80"/>
    <w:rsid w:val="004A30AD"/>
    <w:rsid w:val="004A3BB7"/>
    <w:rsid w:val="004A5800"/>
    <w:rsid w:val="004B1157"/>
    <w:rsid w:val="004C2AB0"/>
    <w:rsid w:val="004D4102"/>
    <w:rsid w:val="004D551E"/>
    <w:rsid w:val="004E0CBC"/>
    <w:rsid w:val="004E55D5"/>
    <w:rsid w:val="004F4A0F"/>
    <w:rsid w:val="0050658A"/>
    <w:rsid w:val="00510CEF"/>
    <w:rsid w:val="00511605"/>
    <w:rsid w:val="00524818"/>
    <w:rsid w:val="00524F51"/>
    <w:rsid w:val="00530140"/>
    <w:rsid w:val="0053674F"/>
    <w:rsid w:val="00542FAD"/>
    <w:rsid w:val="00547A54"/>
    <w:rsid w:val="00555D84"/>
    <w:rsid w:val="005639F6"/>
    <w:rsid w:val="005642DE"/>
    <w:rsid w:val="00565971"/>
    <w:rsid w:val="00584566"/>
    <w:rsid w:val="0058536F"/>
    <w:rsid w:val="005920F8"/>
    <w:rsid w:val="00594D17"/>
    <w:rsid w:val="005A1278"/>
    <w:rsid w:val="005A53D3"/>
    <w:rsid w:val="005B654C"/>
    <w:rsid w:val="005B7513"/>
    <w:rsid w:val="005C4A7D"/>
    <w:rsid w:val="005D2DC5"/>
    <w:rsid w:val="005E0461"/>
    <w:rsid w:val="005E4B36"/>
    <w:rsid w:val="005E5391"/>
    <w:rsid w:val="005F0E77"/>
    <w:rsid w:val="005F3C56"/>
    <w:rsid w:val="00604398"/>
    <w:rsid w:val="0061262A"/>
    <w:rsid w:val="00620FD0"/>
    <w:rsid w:val="0063163F"/>
    <w:rsid w:val="00634894"/>
    <w:rsid w:val="0063559A"/>
    <w:rsid w:val="006367A2"/>
    <w:rsid w:val="00640AA9"/>
    <w:rsid w:val="00643920"/>
    <w:rsid w:val="006450F7"/>
    <w:rsid w:val="00656F05"/>
    <w:rsid w:val="0066488D"/>
    <w:rsid w:val="00666A41"/>
    <w:rsid w:val="0069584E"/>
    <w:rsid w:val="006A2053"/>
    <w:rsid w:val="006A5FEA"/>
    <w:rsid w:val="006A6859"/>
    <w:rsid w:val="006A6D8A"/>
    <w:rsid w:val="006C0820"/>
    <w:rsid w:val="006C3DA7"/>
    <w:rsid w:val="006C44ED"/>
    <w:rsid w:val="006D370E"/>
    <w:rsid w:val="006E3429"/>
    <w:rsid w:val="006E4149"/>
    <w:rsid w:val="006E5BA1"/>
    <w:rsid w:val="006E6A22"/>
    <w:rsid w:val="006F1114"/>
    <w:rsid w:val="006F61F2"/>
    <w:rsid w:val="006F71AA"/>
    <w:rsid w:val="007002DE"/>
    <w:rsid w:val="00706BE9"/>
    <w:rsid w:val="00711E1A"/>
    <w:rsid w:val="0071697B"/>
    <w:rsid w:val="00720416"/>
    <w:rsid w:val="00721B77"/>
    <w:rsid w:val="00731610"/>
    <w:rsid w:val="00733C19"/>
    <w:rsid w:val="0073748D"/>
    <w:rsid w:val="00741E10"/>
    <w:rsid w:val="00742BFC"/>
    <w:rsid w:val="00752083"/>
    <w:rsid w:val="00753338"/>
    <w:rsid w:val="00767F6C"/>
    <w:rsid w:val="00776D6B"/>
    <w:rsid w:val="00776DF1"/>
    <w:rsid w:val="007775E5"/>
    <w:rsid w:val="00777677"/>
    <w:rsid w:val="0078414A"/>
    <w:rsid w:val="00786B82"/>
    <w:rsid w:val="00791FDA"/>
    <w:rsid w:val="007A182E"/>
    <w:rsid w:val="007D1C54"/>
    <w:rsid w:val="007D2BCB"/>
    <w:rsid w:val="007D4FA1"/>
    <w:rsid w:val="007E065F"/>
    <w:rsid w:val="007E2CCB"/>
    <w:rsid w:val="007F7549"/>
    <w:rsid w:val="008075D3"/>
    <w:rsid w:val="008100A5"/>
    <w:rsid w:val="00813C54"/>
    <w:rsid w:val="00833299"/>
    <w:rsid w:val="0083467A"/>
    <w:rsid w:val="00841947"/>
    <w:rsid w:val="00842E4E"/>
    <w:rsid w:val="0084729B"/>
    <w:rsid w:val="00853C6C"/>
    <w:rsid w:val="008550DE"/>
    <w:rsid w:val="0086233F"/>
    <w:rsid w:val="00862DE6"/>
    <w:rsid w:val="00866E38"/>
    <w:rsid w:val="00875637"/>
    <w:rsid w:val="0088555A"/>
    <w:rsid w:val="0088735D"/>
    <w:rsid w:val="00892E58"/>
    <w:rsid w:val="008A3248"/>
    <w:rsid w:val="008A60BD"/>
    <w:rsid w:val="008A61A5"/>
    <w:rsid w:val="008A7F5F"/>
    <w:rsid w:val="008B1443"/>
    <w:rsid w:val="008B3A26"/>
    <w:rsid w:val="008B5AFB"/>
    <w:rsid w:val="008B6536"/>
    <w:rsid w:val="008B66A4"/>
    <w:rsid w:val="008B6C89"/>
    <w:rsid w:val="008C25AC"/>
    <w:rsid w:val="008C61D2"/>
    <w:rsid w:val="008D23C5"/>
    <w:rsid w:val="008D249D"/>
    <w:rsid w:val="008D3AAF"/>
    <w:rsid w:val="008D56D0"/>
    <w:rsid w:val="008D7E7D"/>
    <w:rsid w:val="008E1558"/>
    <w:rsid w:val="008E47A1"/>
    <w:rsid w:val="008E7760"/>
    <w:rsid w:val="008F017F"/>
    <w:rsid w:val="008F0F90"/>
    <w:rsid w:val="008F1AC7"/>
    <w:rsid w:val="00903A9B"/>
    <w:rsid w:val="0090574F"/>
    <w:rsid w:val="00905CD6"/>
    <w:rsid w:val="00906A34"/>
    <w:rsid w:val="0091794A"/>
    <w:rsid w:val="00921A71"/>
    <w:rsid w:val="009224B5"/>
    <w:rsid w:val="009226A5"/>
    <w:rsid w:val="00926E2F"/>
    <w:rsid w:val="00931FFF"/>
    <w:rsid w:val="00933609"/>
    <w:rsid w:val="0093652E"/>
    <w:rsid w:val="00942ADA"/>
    <w:rsid w:val="009434BF"/>
    <w:rsid w:val="009461A4"/>
    <w:rsid w:val="009461F0"/>
    <w:rsid w:val="00952479"/>
    <w:rsid w:val="00954642"/>
    <w:rsid w:val="009626D7"/>
    <w:rsid w:val="009701D8"/>
    <w:rsid w:val="00971424"/>
    <w:rsid w:val="00974EDB"/>
    <w:rsid w:val="0097640E"/>
    <w:rsid w:val="00980B53"/>
    <w:rsid w:val="009814CA"/>
    <w:rsid w:val="00983E89"/>
    <w:rsid w:val="00985AE1"/>
    <w:rsid w:val="0099718F"/>
    <w:rsid w:val="009A18C5"/>
    <w:rsid w:val="009A1F7D"/>
    <w:rsid w:val="009A2BAB"/>
    <w:rsid w:val="009A343C"/>
    <w:rsid w:val="009A6144"/>
    <w:rsid w:val="009B0C3E"/>
    <w:rsid w:val="009B3080"/>
    <w:rsid w:val="009C3B69"/>
    <w:rsid w:val="009C5660"/>
    <w:rsid w:val="009E4556"/>
    <w:rsid w:val="009E74F9"/>
    <w:rsid w:val="009F0B9A"/>
    <w:rsid w:val="009F2F6D"/>
    <w:rsid w:val="00A01493"/>
    <w:rsid w:val="00A0424C"/>
    <w:rsid w:val="00A121B2"/>
    <w:rsid w:val="00A1349C"/>
    <w:rsid w:val="00A14CB0"/>
    <w:rsid w:val="00A23E01"/>
    <w:rsid w:val="00A256A4"/>
    <w:rsid w:val="00A26108"/>
    <w:rsid w:val="00A33CA4"/>
    <w:rsid w:val="00A41013"/>
    <w:rsid w:val="00A4590E"/>
    <w:rsid w:val="00A53394"/>
    <w:rsid w:val="00A60FB5"/>
    <w:rsid w:val="00A6550D"/>
    <w:rsid w:val="00A67646"/>
    <w:rsid w:val="00A72B9A"/>
    <w:rsid w:val="00A74696"/>
    <w:rsid w:val="00A953D8"/>
    <w:rsid w:val="00AA1CB2"/>
    <w:rsid w:val="00AA514C"/>
    <w:rsid w:val="00AA6060"/>
    <w:rsid w:val="00AA6D10"/>
    <w:rsid w:val="00AB347E"/>
    <w:rsid w:val="00AB3627"/>
    <w:rsid w:val="00AB765F"/>
    <w:rsid w:val="00AC0227"/>
    <w:rsid w:val="00AC108B"/>
    <w:rsid w:val="00AC159F"/>
    <w:rsid w:val="00AD246E"/>
    <w:rsid w:val="00AE44A5"/>
    <w:rsid w:val="00AE458D"/>
    <w:rsid w:val="00AE4F6B"/>
    <w:rsid w:val="00AE5A75"/>
    <w:rsid w:val="00AF7F12"/>
    <w:rsid w:val="00B01B82"/>
    <w:rsid w:val="00B052C9"/>
    <w:rsid w:val="00B06063"/>
    <w:rsid w:val="00B0639C"/>
    <w:rsid w:val="00B132E7"/>
    <w:rsid w:val="00B132EA"/>
    <w:rsid w:val="00B15627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62549"/>
    <w:rsid w:val="00B70324"/>
    <w:rsid w:val="00B76D7D"/>
    <w:rsid w:val="00B870E9"/>
    <w:rsid w:val="00B90428"/>
    <w:rsid w:val="00B92222"/>
    <w:rsid w:val="00B933E0"/>
    <w:rsid w:val="00BA363E"/>
    <w:rsid w:val="00BA3A39"/>
    <w:rsid w:val="00BA4935"/>
    <w:rsid w:val="00BB3BDF"/>
    <w:rsid w:val="00BB7491"/>
    <w:rsid w:val="00BD2C0F"/>
    <w:rsid w:val="00BD719F"/>
    <w:rsid w:val="00BD7C4F"/>
    <w:rsid w:val="00BE37C1"/>
    <w:rsid w:val="00BE6BC9"/>
    <w:rsid w:val="00BF0145"/>
    <w:rsid w:val="00C10E04"/>
    <w:rsid w:val="00C12448"/>
    <w:rsid w:val="00C153CA"/>
    <w:rsid w:val="00C16BCC"/>
    <w:rsid w:val="00C201DE"/>
    <w:rsid w:val="00C35A64"/>
    <w:rsid w:val="00C367AB"/>
    <w:rsid w:val="00C36F73"/>
    <w:rsid w:val="00C376C9"/>
    <w:rsid w:val="00C3777C"/>
    <w:rsid w:val="00C4627A"/>
    <w:rsid w:val="00C47D0A"/>
    <w:rsid w:val="00C47D6A"/>
    <w:rsid w:val="00C5374D"/>
    <w:rsid w:val="00C633C0"/>
    <w:rsid w:val="00C700FA"/>
    <w:rsid w:val="00C7127C"/>
    <w:rsid w:val="00C724C7"/>
    <w:rsid w:val="00C91875"/>
    <w:rsid w:val="00C949DA"/>
    <w:rsid w:val="00CA2DAB"/>
    <w:rsid w:val="00CA7766"/>
    <w:rsid w:val="00CB01A1"/>
    <w:rsid w:val="00CB27BE"/>
    <w:rsid w:val="00CB32DD"/>
    <w:rsid w:val="00CB7ECF"/>
    <w:rsid w:val="00CC31F1"/>
    <w:rsid w:val="00CC4278"/>
    <w:rsid w:val="00CD0A15"/>
    <w:rsid w:val="00CD3281"/>
    <w:rsid w:val="00CD5062"/>
    <w:rsid w:val="00CE0FD3"/>
    <w:rsid w:val="00CF6FD8"/>
    <w:rsid w:val="00D00D5F"/>
    <w:rsid w:val="00D07E81"/>
    <w:rsid w:val="00D13431"/>
    <w:rsid w:val="00D16931"/>
    <w:rsid w:val="00D26803"/>
    <w:rsid w:val="00D27763"/>
    <w:rsid w:val="00D33415"/>
    <w:rsid w:val="00D34403"/>
    <w:rsid w:val="00D35989"/>
    <w:rsid w:val="00D3772C"/>
    <w:rsid w:val="00D402CB"/>
    <w:rsid w:val="00D52DBA"/>
    <w:rsid w:val="00D566BF"/>
    <w:rsid w:val="00D60715"/>
    <w:rsid w:val="00D61D02"/>
    <w:rsid w:val="00D6592F"/>
    <w:rsid w:val="00D72781"/>
    <w:rsid w:val="00D8142C"/>
    <w:rsid w:val="00D8429B"/>
    <w:rsid w:val="00D84540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53ED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A14"/>
    <w:rsid w:val="00DD4517"/>
    <w:rsid w:val="00DD5A33"/>
    <w:rsid w:val="00DE1DD8"/>
    <w:rsid w:val="00DF0065"/>
    <w:rsid w:val="00DF1F45"/>
    <w:rsid w:val="00E00DFC"/>
    <w:rsid w:val="00E01FE1"/>
    <w:rsid w:val="00E06FBB"/>
    <w:rsid w:val="00E20821"/>
    <w:rsid w:val="00E32BA0"/>
    <w:rsid w:val="00E352BA"/>
    <w:rsid w:val="00E41A87"/>
    <w:rsid w:val="00E4490C"/>
    <w:rsid w:val="00E45E02"/>
    <w:rsid w:val="00E53223"/>
    <w:rsid w:val="00E62D8F"/>
    <w:rsid w:val="00E6575A"/>
    <w:rsid w:val="00E716BA"/>
    <w:rsid w:val="00E74823"/>
    <w:rsid w:val="00E74AF2"/>
    <w:rsid w:val="00E85982"/>
    <w:rsid w:val="00E904FF"/>
    <w:rsid w:val="00E90C20"/>
    <w:rsid w:val="00E94421"/>
    <w:rsid w:val="00EB2423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33D2A"/>
    <w:rsid w:val="00F46CD3"/>
    <w:rsid w:val="00F521D9"/>
    <w:rsid w:val="00F60AED"/>
    <w:rsid w:val="00F7002E"/>
    <w:rsid w:val="00F73E08"/>
    <w:rsid w:val="00F83493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  <w:rsid w:val="00FF6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4AF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8E15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55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E1558"/>
  </w:style>
  <w:style w:type="paragraph" w:styleId="CommentSubject">
    <w:name w:val="annotation subject"/>
    <w:basedOn w:val="CommentText"/>
    <w:next w:val="CommentText"/>
    <w:link w:val="CommentSubjectChar"/>
    <w:rsid w:val="008E1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15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2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1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5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</Words>
  <Characters>3133</Characters>
  <Application>Microsoft Office Word</Application>
  <DocSecurity>0</DocSecurity>
  <Lines>13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3129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aBrie, Dasha, OAD SPO</cp:lastModifiedBy>
  <cp:revision>2</cp:revision>
  <cp:lastPrinted>2025-10-21T16:25:00Z</cp:lastPrinted>
  <dcterms:created xsi:type="dcterms:W3CDTF">2026-03-20T21:20:00Z</dcterms:created>
  <dcterms:modified xsi:type="dcterms:W3CDTF">2026-03-2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d4a111effc545e2f78313753fb28cfcd67c67168ac7f6f787f157e8e568291ff</vt:lpwstr>
  </property>
</Properties>
</file>